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C83B59" w14:textId="77777777" w:rsidR="009544F4" w:rsidRPr="000A7FAC" w:rsidRDefault="009544F4" w:rsidP="009544F4">
      <w:pPr>
        <w:spacing w:after="0" w:line="264" w:lineRule="auto"/>
        <w:jc w:val="both"/>
        <w:rPr>
          <w:rFonts w:ascii="Arial" w:hAnsi="Arial" w:cs="Arial"/>
          <w:b/>
          <w:color w:val="000000" w:themeColor="text1"/>
        </w:rPr>
      </w:pPr>
    </w:p>
    <w:p w14:paraId="5B99A1B8" w14:textId="77777777" w:rsidR="009544F4" w:rsidRPr="000A7FAC" w:rsidRDefault="009544F4" w:rsidP="009544F4">
      <w:pPr>
        <w:spacing w:after="0" w:line="264" w:lineRule="auto"/>
        <w:jc w:val="both"/>
        <w:rPr>
          <w:rFonts w:ascii="Arial" w:hAnsi="Arial" w:cs="Arial"/>
          <w:b/>
          <w:color w:val="000000" w:themeColor="text1"/>
        </w:rPr>
      </w:pPr>
    </w:p>
    <w:p w14:paraId="2FDDE843" w14:textId="77777777" w:rsidR="009544F4" w:rsidRPr="000A7FAC" w:rsidRDefault="009544F4" w:rsidP="009544F4">
      <w:pPr>
        <w:spacing w:after="0" w:line="264" w:lineRule="auto"/>
        <w:jc w:val="both"/>
        <w:rPr>
          <w:rFonts w:ascii="Arial" w:hAnsi="Arial" w:cs="Arial"/>
          <w:b/>
          <w:color w:val="000000" w:themeColor="text1"/>
        </w:rPr>
      </w:pPr>
      <w:r w:rsidRPr="000A7FAC">
        <w:rPr>
          <w:rFonts w:ascii="Arial" w:hAnsi="Arial" w:cs="Arial"/>
          <w:b/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658752" behindDoc="0" locked="0" layoutInCell="1" allowOverlap="1" wp14:anchorId="5508804A" wp14:editId="57317843">
                <wp:simplePos x="0" y="0"/>
                <wp:positionH relativeFrom="page">
                  <wp:posOffset>332105</wp:posOffset>
                </wp:positionH>
                <wp:positionV relativeFrom="paragraph">
                  <wp:posOffset>119380</wp:posOffset>
                </wp:positionV>
                <wp:extent cx="4274820" cy="450000"/>
                <wp:effectExtent l="0" t="0" r="0" b="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74820" cy="450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0D6E10" w14:textId="5B5E25E0" w:rsidR="00D93626" w:rsidRPr="00B30018" w:rsidRDefault="00D93626" w:rsidP="009544F4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LEGAL UPDATE</w:t>
                            </w:r>
                            <w:r w:rsidRPr="0063147F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B30018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(</w:t>
                            </w:r>
                            <w:r w:rsidR="00666FA9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June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075B24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1</w:t>
                            </w:r>
                            <w:r w:rsidR="00C62E5F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  <w:lang w:val="vi-VN"/>
                              </w:rPr>
                              <w:t>3</w:t>
                            </w:r>
                            <w:proofErr w:type="spellStart"/>
                            <w:r w:rsidR="00666FA9" w:rsidRPr="00666FA9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  <w:vertAlign w:val="superscript"/>
                              </w:rPr>
                              <w:t>th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,</w:t>
                            </w:r>
                            <w:r w:rsidRPr="00B30018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 xml:space="preserve"> 202</w:t>
                            </w:r>
                            <w:r w:rsidR="007E4CC4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2</w:t>
                            </w:r>
                            <w:r w:rsidRPr="00B30018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08804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6.15pt;margin-top:9.4pt;width:336.6pt;height:35.45pt;z-index:2516587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" filled="f" stroked="f">
                <v:textbox>
                  <w:txbxContent>
                    <w:p w14:paraId="100D6E10" w14:textId="5B5E25E0" w:rsidR="00D93626" w:rsidRPr="00B30018" w:rsidRDefault="00D93626" w:rsidP="009544F4">
                      <w:pPr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LEGAL UPDATE</w:t>
                      </w:r>
                      <w:r w:rsidRPr="0063147F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 xml:space="preserve"> </w:t>
                      </w:r>
                      <w:r w:rsidRPr="00B30018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(</w:t>
                      </w:r>
                      <w:r w:rsidR="00666FA9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June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 xml:space="preserve"> </w:t>
                      </w:r>
                      <w:r w:rsidR="00075B24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1</w:t>
                      </w:r>
                      <w:r w:rsidR="00C62E5F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  <w:lang w:val="vi-VN"/>
                        </w:rPr>
                        <w:t>3</w:t>
                      </w:r>
                      <w:proofErr w:type="spellStart"/>
                      <w:r w:rsidR="00666FA9" w:rsidRPr="00666FA9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  <w:vertAlign w:val="superscript"/>
                        </w:rPr>
                        <w:t>th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,</w:t>
                      </w:r>
                      <w:r w:rsidRPr="00B30018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 xml:space="preserve"> 202</w:t>
                      </w:r>
                      <w:r w:rsidR="007E4CC4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2</w:t>
                      </w:r>
                      <w:r w:rsidRPr="00B30018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)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6F2412B3" w14:textId="77777777" w:rsidR="009544F4" w:rsidRPr="000A7FAC" w:rsidRDefault="009544F4" w:rsidP="009544F4">
      <w:pPr>
        <w:spacing w:after="0" w:line="264" w:lineRule="auto"/>
        <w:jc w:val="both"/>
        <w:rPr>
          <w:rFonts w:ascii="Arial" w:hAnsi="Arial" w:cs="Arial"/>
          <w:b/>
          <w:color w:val="000000" w:themeColor="text1"/>
        </w:rPr>
      </w:pPr>
      <w:r w:rsidRPr="000A7FAC">
        <w:rPr>
          <w:rFonts w:ascii="Arial" w:hAnsi="Arial" w:cs="Arial"/>
          <w:b/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656704" behindDoc="0" locked="0" layoutInCell="1" allowOverlap="1" wp14:anchorId="0CB82316" wp14:editId="27A8B68A">
                <wp:simplePos x="0" y="0"/>
                <wp:positionH relativeFrom="margin">
                  <wp:align>right</wp:align>
                </wp:positionH>
                <wp:positionV relativeFrom="paragraph">
                  <wp:posOffset>282575</wp:posOffset>
                </wp:positionV>
                <wp:extent cx="6616700" cy="1323340"/>
                <wp:effectExtent l="0" t="0" r="0" b="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16700" cy="1323833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30B9E0" w14:textId="77777777" w:rsidR="00D93626" w:rsidRPr="00C62E5F" w:rsidRDefault="00D93626" w:rsidP="009544F4">
                            <w:pPr>
                              <w:spacing w:after="0" w:line="264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C62E5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In this issue, we would like to bring to your attention to the following: </w:t>
                            </w:r>
                          </w:p>
                          <w:p w14:paraId="66544A8D" w14:textId="77777777" w:rsidR="00D93626" w:rsidRPr="00C62E5F" w:rsidRDefault="00D93626" w:rsidP="009544F4">
                            <w:pPr>
                              <w:pStyle w:val="ListParagraph"/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</w:rPr>
                            </w:pPr>
                          </w:p>
                          <w:p w14:paraId="22329618" w14:textId="281309CE" w:rsidR="003A70EC" w:rsidRPr="00C62E5F" w:rsidRDefault="00075B24" w:rsidP="003A70E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ind w:left="284"/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bookmarkStart w:id="0" w:name="_Hlk77876690"/>
                            <w:r w:rsidRPr="00C62E5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Competence to issue inspection decisions of market </w:t>
                            </w:r>
                            <w:r w:rsidR="00C5008B" w:rsidRPr="00C62E5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surveillance</w:t>
                            </w:r>
                            <w:r w:rsidR="00AA4000" w:rsidRPr="00C62E5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.</w:t>
                            </w:r>
                          </w:p>
                          <w:p w14:paraId="7816CDD3" w14:textId="77777777" w:rsidR="003A70EC" w:rsidRPr="00C62E5F" w:rsidRDefault="003A70EC" w:rsidP="003A70EC">
                            <w:pPr>
                              <w:pStyle w:val="ListParagraph"/>
                              <w:spacing w:after="0"/>
                              <w:ind w:left="360"/>
                              <w:jc w:val="both"/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</w:rPr>
                            </w:pPr>
                          </w:p>
                          <w:p w14:paraId="1DE30ABF" w14:textId="26822420" w:rsidR="003A70EC" w:rsidRPr="00C62E5F" w:rsidRDefault="00C5008B" w:rsidP="003A70E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ind w:left="284"/>
                              <w:jc w:val="both"/>
                              <w:rPr>
                                <w:rFonts w:ascii="Arial" w:hAnsi="Arial" w:cs="Arial"/>
                                <w:i/>
                                <w:color w:val="000000" w:themeColor="text1"/>
                              </w:rPr>
                            </w:pPr>
                            <w:r w:rsidRPr="00C62E5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Rules of </w:t>
                            </w:r>
                            <w:r w:rsidR="009B7630" w:rsidRPr="00C62E5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o</w:t>
                            </w:r>
                            <w:r w:rsidRPr="00C62E5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rigin in the ASEAN Trade in Goods Agreement</w:t>
                            </w:r>
                            <w:r w:rsidR="00AA4000" w:rsidRPr="00C62E5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.</w:t>
                            </w:r>
                          </w:p>
                          <w:bookmarkEnd w:id="0"/>
                          <w:p w14:paraId="5225E40F" w14:textId="77777777" w:rsidR="00D93626" w:rsidRPr="00C62E5F" w:rsidRDefault="00D93626" w:rsidP="009544F4">
                            <w:pPr>
                              <w:pStyle w:val="ListParagraph"/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B82316" id="_x0000_s1027" type="#_x0000_t202" style="position:absolute;left:0;text-align:left;margin-left:469.8pt;margin-top:22.25pt;width:521pt;height:104.2pt;z-index:25165670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" fillcolor="#d8d8d8 [2732]" stroked="f">
                <v:textbox>
                  <w:txbxContent>
                    <w:p w14:paraId="4430B9E0" w14:textId="77777777" w:rsidR="00D93626" w:rsidRPr="00C62E5F" w:rsidRDefault="00D93626" w:rsidP="009544F4">
                      <w:pPr>
                        <w:spacing w:after="0" w:line="264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C62E5F">
                        <w:rPr>
                          <w:rFonts w:ascii="Arial" w:hAnsi="Arial" w:cs="Arial"/>
                          <w:color w:val="000000" w:themeColor="text1"/>
                        </w:rPr>
                        <w:t xml:space="preserve">In this issue, we would like to bring to your attention to the following: </w:t>
                      </w:r>
                    </w:p>
                    <w:p w14:paraId="66544A8D" w14:textId="77777777" w:rsidR="00D93626" w:rsidRPr="00C62E5F" w:rsidRDefault="00D93626" w:rsidP="009544F4">
                      <w:pPr>
                        <w:pStyle w:val="ListParagraph"/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</w:rPr>
                      </w:pPr>
                    </w:p>
                    <w:p w14:paraId="22329618" w14:textId="281309CE" w:rsidR="003A70EC" w:rsidRPr="00C62E5F" w:rsidRDefault="00075B24" w:rsidP="003A70E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/>
                        <w:ind w:left="284"/>
                        <w:jc w:val="both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bookmarkStart w:id="1" w:name="_Hlk77876690"/>
                      <w:r w:rsidRPr="00C62E5F">
                        <w:rPr>
                          <w:rFonts w:ascii="Arial" w:hAnsi="Arial" w:cs="Arial"/>
                          <w:color w:val="000000" w:themeColor="text1"/>
                        </w:rPr>
                        <w:t xml:space="preserve">Competence to issue inspection decisions of market </w:t>
                      </w:r>
                      <w:r w:rsidR="00C5008B" w:rsidRPr="00C62E5F">
                        <w:rPr>
                          <w:rFonts w:ascii="Arial" w:hAnsi="Arial" w:cs="Arial"/>
                          <w:color w:val="000000" w:themeColor="text1"/>
                        </w:rPr>
                        <w:t>surveillance</w:t>
                      </w:r>
                      <w:r w:rsidR="00AA4000" w:rsidRPr="00C62E5F">
                        <w:rPr>
                          <w:rFonts w:ascii="Arial" w:hAnsi="Arial" w:cs="Arial"/>
                          <w:color w:val="000000" w:themeColor="text1"/>
                        </w:rPr>
                        <w:t>.</w:t>
                      </w:r>
                    </w:p>
                    <w:p w14:paraId="7816CDD3" w14:textId="77777777" w:rsidR="003A70EC" w:rsidRPr="00C62E5F" w:rsidRDefault="003A70EC" w:rsidP="003A70EC">
                      <w:pPr>
                        <w:pStyle w:val="ListParagraph"/>
                        <w:spacing w:after="0"/>
                        <w:ind w:left="360"/>
                        <w:jc w:val="both"/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</w:rPr>
                      </w:pPr>
                    </w:p>
                    <w:p w14:paraId="1DE30ABF" w14:textId="26822420" w:rsidR="003A70EC" w:rsidRPr="00C62E5F" w:rsidRDefault="00C5008B" w:rsidP="003A70E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/>
                        <w:ind w:left="284"/>
                        <w:jc w:val="both"/>
                        <w:rPr>
                          <w:rFonts w:ascii="Arial" w:hAnsi="Arial" w:cs="Arial"/>
                          <w:i/>
                          <w:color w:val="000000" w:themeColor="text1"/>
                        </w:rPr>
                      </w:pPr>
                      <w:r w:rsidRPr="00C62E5F">
                        <w:rPr>
                          <w:rFonts w:ascii="Arial" w:hAnsi="Arial" w:cs="Arial"/>
                          <w:color w:val="000000" w:themeColor="text1"/>
                        </w:rPr>
                        <w:t xml:space="preserve">Rules of </w:t>
                      </w:r>
                      <w:r w:rsidR="009B7630" w:rsidRPr="00C62E5F">
                        <w:rPr>
                          <w:rFonts w:ascii="Arial" w:hAnsi="Arial" w:cs="Arial"/>
                          <w:color w:val="000000" w:themeColor="text1"/>
                        </w:rPr>
                        <w:t>o</w:t>
                      </w:r>
                      <w:r w:rsidRPr="00C62E5F">
                        <w:rPr>
                          <w:rFonts w:ascii="Arial" w:hAnsi="Arial" w:cs="Arial"/>
                          <w:color w:val="000000" w:themeColor="text1"/>
                        </w:rPr>
                        <w:t>rigin in the ASEAN Trade in Goods Agreement</w:t>
                      </w:r>
                      <w:r w:rsidR="00AA4000" w:rsidRPr="00C62E5F">
                        <w:rPr>
                          <w:rFonts w:ascii="Arial" w:hAnsi="Arial" w:cs="Arial"/>
                          <w:color w:val="000000" w:themeColor="text1"/>
                        </w:rPr>
                        <w:t>.</w:t>
                      </w:r>
                    </w:p>
                    <w:bookmarkEnd w:id="1"/>
                    <w:p w14:paraId="5225E40F" w14:textId="77777777" w:rsidR="00D93626" w:rsidRPr="00C62E5F" w:rsidRDefault="00D93626" w:rsidP="009544F4">
                      <w:pPr>
                        <w:pStyle w:val="ListParagraph"/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5EE5E5A" w14:textId="77777777" w:rsidR="009544F4" w:rsidRPr="000A7FAC" w:rsidRDefault="009544F4" w:rsidP="009544F4">
      <w:pPr>
        <w:pStyle w:val="ListParagraph"/>
        <w:tabs>
          <w:tab w:val="left" w:pos="180"/>
        </w:tabs>
        <w:spacing w:after="0" w:line="264" w:lineRule="auto"/>
        <w:ind w:left="0" w:hanging="720"/>
        <w:jc w:val="both"/>
        <w:rPr>
          <w:rFonts w:ascii="Arial" w:hAnsi="Arial" w:cs="Arial"/>
          <w:b/>
          <w:bCs/>
          <w:color w:val="C00000"/>
        </w:rPr>
      </w:pPr>
    </w:p>
    <w:p w14:paraId="00A53E8D" w14:textId="22246CB6" w:rsidR="0098624F" w:rsidRPr="00E73B08" w:rsidRDefault="00C5008B" w:rsidP="00A172FF">
      <w:pPr>
        <w:pStyle w:val="ListParagraph"/>
        <w:numPr>
          <w:ilvl w:val="0"/>
          <w:numId w:val="2"/>
        </w:numPr>
        <w:snapToGrid w:val="0"/>
        <w:spacing w:after="0" w:line="264" w:lineRule="auto"/>
        <w:ind w:left="720" w:hanging="720"/>
        <w:jc w:val="both"/>
        <w:rPr>
          <w:rFonts w:ascii="Arial" w:hAnsi="Arial" w:cs="Arial"/>
          <w:b/>
          <w:bCs/>
          <w:color w:val="C00000"/>
          <w:sz w:val="24"/>
          <w:szCs w:val="24"/>
        </w:rPr>
      </w:pPr>
      <w:r w:rsidRPr="00E73B08">
        <w:rPr>
          <w:rFonts w:ascii="Arial" w:hAnsi="Arial" w:cs="Arial"/>
          <w:b/>
          <w:bCs/>
          <w:color w:val="C00000"/>
          <w:sz w:val="24"/>
          <w:szCs w:val="24"/>
        </w:rPr>
        <w:t>Competence to issue inspection decisions of market surveillance</w:t>
      </w:r>
    </w:p>
    <w:p w14:paraId="004EC82E" w14:textId="77777777" w:rsidR="00381BF7" w:rsidRDefault="00381BF7" w:rsidP="00023510">
      <w:pPr>
        <w:spacing w:after="0"/>
        <w:ind w:left="720"/>
        <w:jc w:val="both"/>
        <w:rPr>
          <w:rFonts w:ascii="Arial" w:hAnsi="Arial" w:cs="Arial"/>
          <w:i/>
          <w:iCs/>
        </w:rPr>
      </w:pPr>
    </w:p>
    <w:p w14:paraId="642AEC71" w14:textId="7CF2CC30" w:rsidR="00C5008B" w:rsidRPr="00C5008B" w:rsidRDefault="00C5008B" w:rsidP="00075B24">
      <w:pPr>
        <w:spacing w:after="0" w:line="240" w:lineRule="auto"/>
        <w:ind w:left="720"/>
        <w:jc w:val="both"/>
        <w:rPr>
          <w:rFonts w:ascii="Arial" w:hAnsi="Arial" w:cs="Arial"/>
        </w:rPr>
      </w:pPr>
      <w:r w:rsidRPr="00C5008B">
        <w:rPr>
          <w:rFonts w:ascii="Arial" w:hAnsi="Arial" w:cs="Arial"/>
        </w:rPr>
        <w:t>The Government issued Decree 33/2022/ND-CP guiding the Ordinance on Market surveillance. In which, the authority to issue inspection decisions of the market surveillance is as follows:</w:t>
      </w:r>
    </w:p>
    <w:p w14:paraId="7440BD27" w14:textId="77777777" w:rsidR="00075B24" w:rsidRPr="00075B24" w:rsidRDefault="00075B24" w:rsidP="00075B24">
      <w:pPr>
        <w:spacing w:after="0" w:line="240" w:lineRule="auto"/>
        <w:ind w:left="720"/>
        <w:jc w:val="both"/>
        <w:rPr>
          <w:rFonts w:ascii="Arial" w:hAnsi="Arial" w:cs="Arial"/>
          <w:i/>
          <w:iCs/>
        </w:rPr>
      </w:pPr>
    </w:p>
    <w:p w14:paraId="60F694A9" w14:textId="0CD7BBAD" w:rsidR="006464A5" w:rsidRDefault="00075B24" w:rsidP="00966F32">
      <w:pPr>
        <w:spacing w:after="0" w:line="240" w:lineRule="auto"/>
        <w:ind w:left="1440" w:hanging="720"/>
        <w:jc w:val="both"/>
        <w:rPr>
          <w:rFonts w:ascii="Arial" w:hAnsi="Arial" w:cs="Arial"/>
          <w:i/>
          <w:iCs/>
        </w:rPr>
      </w:pPr>
      <w:r w:rsidRPr="00075B24">
        <w:rPr>
          <w:rFonts w:ascii="Arial" w:hAnsi="Arial" w:cs="Arial"/>
          <w:i/>
          <w:iCs/>
        </w:rPr>
        <w:t xml:space="preserve">- </w:t>
      </w:r>
      <w:r w:rsidR="00966F32">
        <w:rPr>
          <w:rFonts w:ascii="Arial" w:hAnsi="Arial" w:cs="Arial"/>
          <w:i/>
          <w:iCs/>
        </w:rPr>
        <w:tab/>
      </w:r>
      <w:r w:rsidR="006464A5" w:rsidRPr="006464A5">
        <w:rPr>
          <w:rFonts w:ascii="Arial" w:hAnsi="Arial" w:cs="Arial"/>
        </w:rPr>
        <w:t xml:space="preserve">Persons competent to issue inspection decisions specified in Clause 1, Article 21 of the Ordinance on Market </w:t>
      </w:r>
      <w:r w:rsidR="006464A5" w:rsidRPr="00C5008B">
        <w:rPr>
          <w:rFonts w:ascii="Arial" w:hAnsi="Arial" w:cs="Arial"/>
        </w:rPr>
        <w:t>surveillance</w:t>
      </w:r>
      <w:r w:rsidR="006464A5" w:rsidRPr="006464A5">
        <w:rPr>
          <w:rFonts w:ascii="Arial" w:hAnsi="Arial" w:cs="Arial"/>
        </w:rPr>
        <w:t xml:space="preserve"> include: </w:t>
      </w:r>
    </w:p>
    <w:p w14:paraId="4E225C25" w14:textId="77777777" w:rsidR="00075B24" w:rsidRPr="00075B24" w:rsidRDefault="00075B24" w:rsidP="00075B24">
      <w:pPr>
        <w:spacing w:after="0" w:line="240" w:lineRule="auto"/>
        <w:ind w:left="720"/>
        <w:jc w:val="both"/>
        <w:rPr>
          <w:rFonts w:ascii="Arial" w:hAnsi="Arial" w:cs="Arial"/>
          <w:i/>
          <w:iCs/>
        </w:rPr>
      </w:pPr>
    </w:p>
    <w:p w14:paraId="17597F1F" w14:textId="7B58D30F" w:rsidR="006464A5" w:rsidRDefault="00075B24" w:rsidP="00C62E5F">
      <w:pPr>
        <w:spacing w:after="0" w:line="240" w:lineRule="auto"/>
        <w:ind w:left="2160" w:hanging="720"/>
        <w:jc w:val="both"/>
        <w:rPr>
          <w:rFonts w:ascii="Arial" w:hAnsi="Arial" w:cs="Arial"/>
          <w:i/>
          <w:iCs/>
        </w:rPr>
      </w:pPr>
      <w:r w:rsidRPr="00075B24">
        <w:rPr>
          <w:rFonts w:ascii="Arial" w:hAnsi="Arial" w:cs="Arial"/>
          <w:i/>
          <w:iCs/>
        </w:rPr>
        <w:t xml:space="preserve">+ </w:t>
      </w:r>
      <w:r w:rsidR="00966F32">
        <w:rPr>
          <w:rFonts w:ascii="Arial" w:hAnsi="Arial" w:cs="Arial"/>
          <w:i/>
          <w:iCs/>
        </w:rPr>
        <w:tab/>
      </w:r>
      <w:r w:rsidR="006464A5" w:rsidRPr="006464A5">
        <w:rPr>
          <w:rFonts w:ascii="Arial" w:hAnsi="Arial" w:cs="Arial"/>
        </w:rPr>
        <w:t xml:space="preserve">Director of the General Department of Market </w:t>
      </w:r>
      <w:r w:rsidR="006464A5" w:rsidRPr="00C5008B">
        <w:rPr>
          <w:rFonts w:ascii="Arial" w:hAnsi="Arial" w:cs="Arial"/>
        </w:rPr>
        <w:t>surveillance</w:t>
      </w:r>
      <w:r w:rsidR="006464A5" w:rsidRPr="006464A5">
        <w:rPr>
          <w:rFonts w:ascii="Arial" w:hAnsi="Arial" w:cs="Arial"/>
        </w:rPr>
        <w:t xml:space="preserve">; </w:t>
      </w:r>
    </w:p>
    <w:p w14:paraId="0562D793" w14:textId="77777777" w:rsidR="00075B24" w:rsidRPr="00075B24" w:rsidRDefault="00075B24" w:rsidP="00C62E5F">
      <w:pPr>
        <w:spacing w:after="0" w:line="240" w:lineRule="auto"/>
        <w:ind w:left="2160" w:hanging="720"/>
        <w:jc w:val="both"/>
        <w:rPr>
          <w:rFonts w:ascii="Arial" w:hAnsi="Arial" w:cs="Arial"/>
          <w:i/>
          <w:iCs/>
        </w:rPr>
      </w:pPr>
    </w:p>
    <w:p w14:paraId="2B6CED08" w14:textId="19A5E5C1" w:rsidR="006464A5" w:rsidRPr="006464A5" w:rsidRDefault="00075B24" w:rsidP="00C62E5F">
      <w:pPr>
        <w:spacing w:after="0" w:line="240" w:lineRule="auto"/>
        <w:ind w:left="2160" w:hanging="720"/>
        <w:jc w:val="both"/>
        <w:rPr>
          <w:rFonts w:ascii="Arial" w:hAnsi="Arial" w:cs="Arial"/>
        </w:rPr>
      </w:pPr>
      <w:r w:rsidRPr="00075B24">
        <w:rPr>
          <w:rFonts w:ascii="Arial" w:hAnsi="Arial" w:cs="Arial"/>
          <w:i/>
          <w:iCs/>
        </w:rPr>
        <w:t xml:space="preserve">+ </w:t>
      </w:r>
      <w:r w:rsidR="00966F32">
        <w:rPr>
          <w:rFonts w:ascii="Arial" w:hAnsi="Arial" w:cs="Arial"/>
          <w:i/>
          <w:iCs/>
        </w:rPr>
        <w:tab/>
      </w:r>
      <w:r w:rsidR="006464A5" w:rsidRPr="006464A5">
        <w:rPr>
          <w:rFonts w:ascii="Arial" w:hAnsi="Arial" w:cs="Arial"/>
        </w:rPr>
        <w:t xml:space="preserve">Director of the Market </w:t>
      </w:r>
      <w:r w:rsidR="006464A5">
        <w:rPr>
          <w:rFonts w:ascii="Arial" w:hAnsi="Arial" w:cs="Arial"/>
        </w:rPr>
        <w:t>S</w:t>
      </w:r>
      <w:r w:rsidR="006464A5" w:rsidRPr="00C5008B">
        <w:rPr>
          <w:rFonts w:ascii="Arial" w:hAnsi="Arial" w:cs="Arial"/>
        </w:rPr>
        <w:t>urveillance</w:t>
      </w:r>
      <w:r w:rsidR="006464A5" w:rsidRPr="006464A5">
        <w:rPr>
          <w:rFonts w:ascii="Arial" w:hAnsi="Arial" w:cs="Arial"/>
        </w:rPr>
        <w:t xml:space="preserve"> Operations Department under the General Department of Market </w:t>
      </w:r>
      <w:r w:rsidR="006464A5">
        <w:rPr>
          <w:rFonts w:ascii="Arial" w:hAnsi="Arial" w:cs="Arial"/>
        </w:rPr>
        <w:t>S</w:t>
      </w:r>
      <w:r w:rsidR="006464A5" w:rsidRPr="00C5008B">
        <w:rPr>
          <w:rFonts w:ascii="Arial" w:hAnsi="Arial" w:cs="Arial"/>
        </w:rPr>
        <w:t>urveillance</w:t>
      </w:r>
      <w:r w:rsidR="006464A5" w:rsidRPr="006464A5">
        <w:rPr>
          <w:rFonts w:ascii="Arial" w:hAnsi="Arial" w:cs="Arial"/>
        </w:rPr>
        <w:t xml:space="preserve">; </w:t>
      </w:r>
    </w:p>
    <w:p w14:paraId="3C16DAE4" w14:textId="77777777" w:rsidR="00075B24" w:rsidRPr="00075B24" w:rsidRDefault="00075B24" w:rsidP="00C62E5F">
      <w:pPr>
        <w:spacing w:after="0" w:line="240" w:lineRule="auto"/>
        <w:ind w:left="2160" w:hanging="720"/>
        <w:jc w:val="both"/>
        <w:rPr>
          <w:rFonts w:ascii="Arial" w:hAnsi="Arial" w:cs="Arial"/>
          <w:i/>
          <w:iCs/>
        </w:rPr>
      </w:pPr>
    </w:p>
    <w:p w14:paraId="15311AA6" w14:textId="6A24C4AF" w:rsidR="006464A5" w:rsidRDefault="00075B24" w:rsidP="00C62E5F">
      <w:pPr>
        <w:spacing w:after="0" w:line="240" w:lineRule="auto"/>
        <w:ind w:left="2160" w:hanging="720"/>
        <w:jc w:val="both"/>
        <w:rPr>
          <w:rFonts w:ascii="Arial" w:hAnsi="Arial" w:cs="Arial"/>
          <w:i/>
          <w:iCs/>
        </w:rPr>
      </w:pPr>
      <w:r w:rsidRPr="00075B24">
        <w:rPr>
          <w:rFonts w:ascii="Arial" w:hAnsi="Arial" w:cs="Arial"/>
          <w:i/>
          <w:iCs/>
        </w:rPr>
        <w:t xml:space="preserve">+ </w:t>
      </w:r>
      <w:r w:rsidR="00966F32">
        <w:rPr>
          <w:rFonts w:ascii="Arial" w:hAnsi="Arial" w:cs="Arial"/>
          <w:i/>
          <w:iCs/>
        </w:rPr>
        <w:tab/>
      </w:r>
      <w:r w:rsidR="006464A5">
        <w:rPr>
          <w:rFonts w:ascii="Arial" w:hAnsi="Arial" w:cs="Arial"/>
        </w:rPr>
        <w:t>D</w:t>
      </w:r>
      <w:r w:rsidR="006464A5" w:rsidRPr="006464A5">
        <w:rPr>
          <w:rFonts w:ascii="Arial" w:hAnsi="Arial" w:cs="Arial"/>
        </w:rPr>
        <w:t xml:space="preserve">irector of the provincial-level Market </w:t>
      </w:r>
      <w:r w:rsidR="006464A5">
        <w:rPr>
          <w:rFonts w:ascii="Arial" w:hAnsi="Arial" w:cs="Arial"/>
        </w:rPr>
        <w:t>S</w:t>
      </w:r>
      <w:r w:rsidR="006464A5" w:rsidRPr="00C5008B">
        <w:rPr>
          <w:rFonts w:ascii="Arial" w:hAnsi="Arial" w:cs="Arial"/>
        </w:rPr>
        <w:t>urveillance</w:t>
      </w:r>
      <w:r w:rsidR="006464A5" w:rsidRPr="006464A5">
        <w:rPr>
          <w:rFonts w:ascii="Arial" w:hAnsi="Arial" w:cs="Arial"/>
        </w:rPr>
        <w:t xml:space="preserve"> Department under the General Department of Market </w:t>
      </w:r>
      <w:r w:rsidR="006464A5">
        <w:rPr>
          <w:rFonts w:ascii="Arial" w:hAnsi="Arial" w:cs="Arial"/>
        </w:rPr>
        <w:t>S</w:t>
      </w:r>
      <w:r w:rsidR="006464A5" w:rsidRPr="00C5008B">
        <w:rPr>
          <w:rFonts w:ascii="Arial" w:hAnsi="Arial" w:cs="Arial"/>
        </w:rPr>
        <w:t>urveillance</w:t>
      </w:r>
      <w:r w:rsidR="006464A5" w:rsidRPr="006464A5">
        <w:rPr>
          <w:rFonts w:ascii="Arial" w:hAnsi="Arial" w:cs="Arial"/>
        </w:rPr>
        <w:t xml:space="preserve"> (hereinafter referred to as the provincial-level Market </w:t>
      </w:r>
      <w:r w:rsidR="006464A5">
        <w:rPr>
          <w:rFonts w:ascii="Arial" w:hAnsi="Arial" w:cs="Arial"/>
        </w:rPr>
        <w:t>S</w:t>
      </w:r>
      <w:r w:rsidR="006464A5" w:rsidRPr="00C5008B">
        <w:rPr>
          <w:rFonts w:ascii="Arial" w:hAnsi="Arial" w:cs="Arial"/>
        </w:rPr>
        <w:t>urveillance</w:t>
      </w:r>
      <w:r w:rsidR="006464A5" w:rsidRPr="006464A5">
        <w:rPr>
          <w:rFonts w:ascii="Arial" w:hAnsi="Arial" w:cs="Arial"/>
        </w:rPr>
        <w:t xml:space="preserve"> Department) includes: the director of the </w:t>
      </w:r>
      <w:r w:rsidR="006464A5">
        <w:rPr>
          <w:rFonts w:ascii="Arial" w:hAnsi="Arial" w:cs="Arial"/>
        </w:rPr>
        <w:t xml:space="preserve">provincial-level </w:t>
      </w:r>
      <w:r w:rsidR="006464A5" w:rsidRPr="006464A5">
        <w:rPr>
          <w:rFonts w:ascii="Arial" w:hAnsi="Arial" w:cs="Arial"/>
        </w:rPr>
        <w:t xml:space="preserve">Market </w:t>
      </w:r>
      <w:r w:rsidR="006464A5">
        <w:rPr>
          <w:rFonts w:ascii="Arial" w:hAnsi="Arial" w:cs="Arial"/>
        </w:rPr>
        <w:t>S</w:t>
      </w:r>
      <w:r w:rsidR="006464A5" w:rsidRPr="00C5008B">
        <w:rPr>
          <w:rFonts w:ascii="Arial" w:hAnsi="Arial" w:cs="Arial"/>
        </w:rPr>
        <w:t>urveillance</w:t>
      </w:r>
      <w:r w:rsidR="006464A5" w:rsidRPr="006464A5">
        <w:rPr>
          <w:rFonts w:ascii="Arial" w:hAnsi="Arial" w:cs="Arial"/>
        </w:rPr>
        <w:t xml:space="preserve"> Department; Director of the Inter-provincial Market </w:t>
      </w:r>
      <w:r w:rsidR="006464A5">
        <w:rPr>
          <w:rFonts w:ascii="Arial" w:hAnsi="Arial" w:cs="Arial"/>
        </w:rPr>
        <w:t>S</w:t>
      </w:r>
      <w:r w:rsidR="006464A5" w:rsidRPr="00C5008B">
        <w:rPr>
          <w:rFonts w:ascii="Arial" w:hAnsi="Arial" w:cs="Arial"/>
        </w:rPr>
        <w:t>urveillance</w:t>
      </w:r>
      <w:r w:rsidR="006464A5" w:rsidRPr="006464A5">
        <w:rPr>
          <w:rFonts w:ascii="Arial" w:hAnsi="Arial" w:cs="Arial"/>
        </w:rPr>
        <w:t xml:space="preserve"> </w:t>
      </w:r>
      <w:proofErr w:type="gramStart"/>
      <w:r w:rsidR="006464A5" w:rsidRPr="006464A5">
        <w:rPr>
          <w:rFonts w:ascii="Arial" w:hAnsi="Arial" w:cs="Arial"/>
        </w:rPr>
        <w:t>Department</w:t>
      </w:r>
      <w:r w:rsidR="00852259">
        <w:rPr>
          <w:rFonts w:ascii="Arial" w:hAnsi="Arial" w:cs="Arial"/>
          <w:lang w:val="vi-VN"/>
        </w:rPr>
        <w:t>;</w:t>
      </w:r>
      <w:proofErr w:type="gramEnd"/>
    </w:p>
    <w:p w14:paraId="2945C954" w14:textId="77777777" w:rsidR="00075B24" w:rsidRPr="00075B24" w:rsidRDefault="00075B24" w:rsidP="00966F32">
      <w:pPr>
        <w:spacing w:after="0" w:line="240" w:lineRule="auto"/>
        <w:ind w:left="1440" w:hanging="720"/>
        <w:jc w:val="both"/>
        <w:rPr>
          <w:rFonts w:ascii="Arial" w:hAnsi="Arial" w:cs="Arial"/>
          <w:i/>
          <w:iCs/>
        </w:rPr>
      </w:pPr>
    </w:p>
    <w:p w14:paraId="66B0947F" w14:textId="7E7B8A9D" w:rsidR="00C14EB1" w:rsidRPr="00C14EB1" w:rsidRDefault="00852259" w:rsidP="00C62E5F">
      <w:pPr>
        <w:spacing w:after="0" w:line="240" w:lineRule="auto"/>
        <w:ind w:left="2160" w:hanging="720"/>
        <w:jc w:val="both"/>
        <w:rPr>
          <w:rFonts w:ascii="Arial" w:hAnsi="Arial" w:cs="Arial"/>
        </w:rPr>
      </w:pPr>
      <w:r>
        <w:rPr>
          <w:rFonts w:ascii="Arial" w:hAnsi="Arial" w:cs="Arial"/>
          <w:lang w:val="vi-VN"/>
        </w:rPr>
        <w:t>+</w:t>
      </w:r>
      <w:r w:rsidRPr="00C14EB1">
        <w:rPr>
          <w:rFonts w:ascii="Arial" w:hAnsi="Arial" w:cs="Arial"/>
        </w:rPr>
        <w:t xml:space="preserve"> </w:t>
      </w:r>
      <w:r w:rsidR="00966F32">
        <w:rPr>
          <w:rFonts w:ascii="Arial" w:hAnsi="Arial" w:cs="Arial"/>
        </w:rPr>
        <w:tab/>
      </w:r>
      <w:r w:rsidR="001C327D">
        <w:rPr>
          <w:rFonts w:ascii="Arial" w:hAnsi="Arial" w:cs="Arial"/>
        </w:rPr>
        <w:t xml:space="preserve">Head </w:t>
      </w:r>
      <w:r w:rsidR="00C14EB1" w:rsidRPr="00C14EB1">
        <w:rPr>
          <w:rFonts w:ascii="Arial" w:hAnsi="Arial" w:cs="Arial"/>
        </w:rPr>
        <w:t xml:space="preserve">of the market </w:t>
      </w:r>
      <w:r w:rsidR="00C14EB1">
        <w:rPr>
          <w:rFonts w:ascii="Arial" w:hAnsi="Arial" w:cs="Arial"/>
        </w:rPr>
        <w:t>s</w:t>
      </w:r>
      <w:r w:rsidR="00C14EB1" w:rsidRPr="00C5008B">
        <w:rPr>
          <w:rFonts w:ascii="Arial" w:hAnsi="Arial" w:cs="Arial"/>
        </w:rPr>
        <w:t>urveillance</w:t>
      </w:r>
      <w:r w:rsidR="00C14EB1" w:rsidRPr="006464A5">
        <w:rPr>
          <w:rFonts w:ascii="Arial" w:hAnsi="Arial" w:cs="Arial"/>
        </w:rPr>
        <w:t xml:space="preserve"> </w:t>
      </w:r>
      <w:r w:rsidR="00C14EB1" w:rsidRPr="00C14EB1">
        <w:rPr>
          <w:rFonts w:ascii="Arial" w:hAnsi="Arial" w:cs="Arial"/>
        </w:rPr>
        <w:t xml:space="preserve">team under the provincial-level Market </w:t>
      </w:r>
      <w:r w:rsidR="001C327D">
        <w:rPr>
          <w:rFonts w:ascii="Arial" w:hAnsi="Arial" w:cs="Arial"/>
        </w:rPr>
        <w:t>S</w:t>
      </w:r>
      <w:r w:rsidR="001C327D" w:rsidRPr="00C5008B">
        <w:rPr>
          <w:rFonts w:ascii="Arial" w:hAnsi="Arial" w:cs="Arial"/>
        </w:rPr>
        <w:t>urveillance</w:t>
      </w:r>
      <w:r w:rsidR="001C327D" w:rsidRPr="006464A5">
        <w:rPr>
          <w:rFonts w:ascii="Arial" w:hAnsi="Arial" w:cs="Arial"/>
        </w:rPr>
        <w:t xml:space="preserve"> </w:t>
      </w:r>
      <w:r w:rsidR="00C14EB1" w:rsidRPr="00C14EB1">
        <w:rPr>
          <w:rFonts w:ascii="Arial" w:hAnsi="Arial" w:cs="Arial"/>
        </w:rPr>
        <w:t xml:space="preserve">Department includes: the </w:t>
      </w:r>
      <w:r w:rsidR="00B35FD5">
        <w:rPr>
          <w:rFonts w:ascii="Arial" w:hAnsi="Arial" w:cs="Arial"/>
        </w:rPr>
        <w:t>head</w:t>
      </w:r>
      <w:r w:rsidR="00C14EB1" w:rsidRPr="00C14EB1">
        <w:rPr>
          <w:rFonts w:ascii="Arial" w:hAnsi="Arial" w:cs="Arial"/>
        </w:rPr>
        <w:t xml:space="preserve"> of the market </w:t>
      </w:r>
      <w:r w:rsidR="001C327D">
        <w:rPr>
          <w:rFonts w:ascii="Arial" w:hAnsi="Arial" w:cs="Arial"/>
        </w:rPr>
        <w:t>s</w:t>
      </w:r>
      <w:r w:rsidR="001C327D" w:rsidRPr="00C5008B">
        <w:rPr>
          <w:rFonts w:ascii="Arial" w:hAnsi="Arial" w:cs="Arial"/>
        </w:rPr>
        <w:t>urveillance</w:t>
      </w:r>
      <w:r w:rsidR="001C327D" w:rsidRPr="006464A5">
        <w:rPr>
          <w:rFonts w:ascii="Arial" w:hAnsi="Arial" w:cs="Arial"/>
        </w:rPr>
        <w:t xml:space="preserve"> </w:t>
      </w:r>
      <w:r w:rsidR="00C14EB1" w:rsidRPr="00C14EB1">
        <w:rPr>
          <w:rFonts w:ascii="Arial" w:hAnsi="Arial" w:cs="Arial"/>
        </w:rPr>
        <w:t xml:space="preserve">team of a district, urban district, town, provincial city, or city under the central government; </w:t>
      </w:r>
    </w:p>
    <w:p w14:paraId="1BF48F15" w14:textId="77777777" w:rsidR="00075B24" w:rsidRPr="00075B24" w:rsidRDefault="00075B24" w:rsidP="00C62E5F">
      <w:pPr>
        <w:spacing w:after="0" w:line="240" w:lineRule="auto"/>
        <w:ind w:left="2160" w:hanging="720"/>
        <w:jc w:val="both"/>
        <w:rPr>
          <w:rFonts w:ascii="Arial" w:hAnsi="Arial" w:cs="Arial"/>
          <w:i/>
          <w:iCs/>
        </w:rPr>
      </w:pPr>
    </w:p>
    <w:p w14:paraId="182773AE" w14:textId="28F4DC52" w:rsidR="001C327D" w:rsidRDefault="00075B24" w:rsidP="00C62E5F">
      <w:pPr>
        <w:spacing w:after="0" w:line="240" w:lineRule="auto"/>
        <w:ind w:left="2160" w:hanging="720"/>
        <w:jc w:val="both"/>
        <w:rPr>
          <w:rFonts w:ascii="Arial" w:hAnsi="Arial" w:cs="Arial"/>
          <w:i/>
          <w:iCs/>
        </w:rPr>
      </w:pPr>
      <w:r w:rsidRPr="00075B24">
        <w:rPr>
          <w:rFonts w:ascii="Arial" w:hAnsi="Arial" w:cs="Arial"/>
          <w:i/>
          <w:iCs/>
        </w:rPr>
        <w:t xml:space="preserve">+ </w:t>
      </w:r>
      <w:r w:rsidR="00966F32">
        <w:rPr>
          <w:rFonts w:ascii="Arial" w:hAnsi="Arial" w:cs="Arial"/>
          <w:i/>
          <w:iCs/>
        </w:rPr>
        <w:tab/>
      </w:r>
      <w:r w:rsidR="001C327D">
        <w:rPr>
          <w:rFonts w:ascii="Arial" w:hAnsi="Arial" w:cs="Arial"/>
        </w:rPr>
        <w:t>Head</w:t>
      </w:r>
      <w:r w:rsidR="001C327D" w:rsidRPr="001C327D">
        <w:rPr>
          <w:rFonts w:ascii="Arial" w:hAnsi="Arial" w:cs="Arial"/>
        </w:rPr>
        <w:t xml:space="preserve"> of the inter-district </w:t>
      </w:r>
      <w:r w:rsidR="001C327D">
        <w:rPr>
          <w:rFonts w:ascii="Arial" w:hAnsi="Arial" w:cs="Arial"/>
        </w:rPr>
        <w:t>M</w:t>
      </w:r>
      <w:r w:rsidR="001C327D" w:rsidRPr="001C327D">
        <w:rPr>
          <w:rFonts w:ascii="Arial" w:hAnsi="Arial" w:cs="Arial"/>
        </w:rPr>
        <w:t xml:space="preserve">arket </w:t>
      </w:r>
      <w:r w:rsidR="001C327D">
        <w:rPr>
          <w:rFonts w:ascii="Arial" w:hAnsi="Arial" w:cs="Arial"/>
        </w:rPr>
        <w:t>s</w:t>
      </w:r>
      <w:r w:rsidR="001C327D" w:rsidRPr="00C5008B">
        <w:rPr>
          <w:rFonts w:ascii="Arial" w:hAnsi="Arial" w:cs="Arial"/>
        </w:rPr>
        <w:t>urveillance</w:t>
      </w:r>
      <w:r w:rsidR="001C327D" w:rsidRPr="006464A5">
        <w:rPr>
          <w:rFonts w:ascii="Arial" w:hAnsi="Arial" w:cs="Arial"/>
        </w:rPr>
        <w:t xml:space="preserve"> </w:t>
      </w:r>
      <w:r w:rsidR="001C327D" w:rsidRPr="001C327D">
        <w:rPr>
          <w:rFonts w:ascii="Arial" w:hAnsi="Arial" w:cs="Arial"/>
        </w:rPr>
        <w:t xml:space="preserve">team, urban district, town, provincial city, city under central </w:t>
      </w:r>
      <w:r w:rsidR="001C327D" w:rsidRPr="00C14EB1">
        <w:rPr>
          <w:rFonts w:ascii="Arial" w:hAnsi="Arial" w:cs="Arial"/>
        </w:rPr>
        <w:t>government</w:t>
      </w:r>
      <w:r w:rsidR="001C327D" w:rsidRPr="001C327D">
        <w:rPr>
          <w:rFonts w:ascii="Arial" w:hAnsi="Arial" w:cs="Arial"/>
        </w:rPr>
        <w:t xml:space="preserve">; Head of specialized market </w:t>
      </w:r>
      <w:r w:rsidR="001C327D">
        <w:rPr>
          <w:rFonts w:ascii="Arial" w:hAnsi="Arial" w:cs="Arial"/>
        </w:rPr>
        <w:t>s</w:t>
      </w:r>
      <w:r w:rsidR="001C327D" w:rsidRPr="00C5008B">
        <w:rPr>
          <w:rFonts w:ascii="Arial" w:hAnsi="Arial" w:cs="Arial"/>
        </w:rPr>
        <w:t>urveillance</w:t>
      </w:r>
      <w:r w:rsidR="001C327D" w:rsidRPr="006464A5">
        <w:rPr>
          <w:rFonts w:ascii="Arial" w:hAnsi="Arial" w:cs="Arial"/>
        </w:rPr>
        <w:t xml:space="preserve"> </w:t>
      </w:r>
      <w:r w:rsidR="001C327D" w:rsidRPr="001C327D">
        <w:rPr>
          <w:rFonts w:ascii="Arial" w:hAnsi="Arial" w:cs="Arial"/>
        </w:rPr>
        <w:t xml:space="preserve">team; </w:t>
      </w:r>
      <w:r w:rsidR="001C327D">
        <w:rPr>
          <w:rFonts w:ascii="Arial" w:hAnsi="Arial" w:cs="Arial"/>
        </w:rPr>
        <w:t>Head</w:t>
      </w:r>
      <w:r w:rsidR="001C327D" w:rsidRPr="001C327D">
        <w:rPr>
          <w:rFonts w:ascii="Arial" w:hAnsi="Arial" w:cs="Arial"/>
        </w:rPr>
        <w:t xml:space="preserve"> of Mobile </w:t>
      </w:r>
      <w:r w:rsidR="001C327D">
        <w:rPr>
          <w:rFonts w:ascii="Arial" w:hAnsi="Arial" w:cs="Arial"/>
        </w:rPr>
        <w:t>m</w:t>
      </w:r>
      <w:r w:rsidR="001C327D" w:rsidRPr="001C327D">
        <w:rPr>
          <w:rFonts w:ascii="Arial" w:hAnsi="Arial" w:cs="Arial"/>
        </w:rPr>
        <w:t xml:space="preserve">arket </w:t>
      </w:r>
      <w:r w:rsidR="001C327D">
        <w:rPr>
          <w:rFonts w:ascii="Arial" w:hAnsi="Arial" w:cs="Arial"/>
        </w:rPr>
        <w:t>s</w:t>
      </w:r>
      <w:r w:rsidR="001C327D" w:rsidRPr="00C5008B">
        <w:rPr>
          <w:rFonts w:ascii="Arial" w:hAnsi="Arial" w:cs="Arial"/>
        </w:rPr>
        <w:t>urveillance</w:t>
      </w:r>
      <w:r w:rsidR="001C327D" w:rsidRPr="006464A5">
        <w:rPr>
          <w:rFonts w:ascii="Arial" w:hAnsi="Arial" w:cs="Arial"/>
        </w:rPr>
        <w:t xml:space="preserve"> </w:t>
      </w:r>
      <w:r w:rsidR="001C327D">
        <w:rPr>
          <w:rFonts w:ascii="Arial" w:hAnsi="Arial" w:cs="Arial"/>
        </w:rPr>
        <w:t>t</w:t>
      </w:r>
      <w:r w:rsidR="001C327D" w:rsidRPr="001C327D">
        <w:rPr>
          <w:rFonts w:ascii="Arial" w:hAnsi="Arial" w:cs="Arial"/>
        </w:rPr>
        <w:t xml:space="preserve">eam. </w:t>
      </w:r>
    </w:p>
    <w:p w14:paraId="7BE4F660" w14:textId="77777777" w:rsidR="00075B24" w:rsidRPr="00075B24" w:rsidRDefault="00075B24" w:rsidP="00075B24">
      <w:pPr>
        <w:spacing w:after="0" w:line="240" w:lineRule="auto"/>
        <w:ind w:left="720"/>
        <w:jc w:val="both"/>
        <w:rPr>
          <w:rFonts w:ascii="Arial" w:hAnsi="Arial" w:cs="Arial"/>
          <w:i/>
          <w:iCs/>
        </w:rPr>
      </w:pPr>
    </w:p>
    <w:p w14:paraId="607BCB97" w14:textId="57BDD8C2" w:rsidR="00B35FD5" w:rsidRPr="00B35FD5" w:rsidRDefault="00075B24" w:rsidP="00966F32">
      <w:pPr>
        <w:spacing w:after="0" w:line="240" w:lineRule="auto"/>
        <w:ind w:left="1440" w:hanging="720"/>
        <w:jc w:val="both"/>
        <w:rPr>
          <w:rFonts w:ascii="Arial" w:hAnsi="Arial" w:cs="Arial"/>
        </w:rPr>
      </w:pPr>
      <w:r w:rsidRPr="00075B24">
        <w:rPr>
          <w:rFonts w:ascii="Arial" w:hAnsi="Arial" w:cs="Arial"/>
          <w:i/>
          <w:iCs/>
        </w:rPr>
        <w:t xml:space="preserve">- </w:t>
      </w:r>
      <w:r w:rsidR="00966F32">
        <w:rPr>
          <w:rFonts w:ascii="Arial" w:hAnsi="Arial" w:cs="Arial"/>
          <w:i/>
          <w:iCs/>
        </w:rPr>
        <w:tab/>
      </w:r>
      <w:r w:rsidR="00B35FD5" w:rsidRPr="00B35FD5">
        <w:rPr>
          <w:rFonts w:ascii="Arial" w:hAnsi="Arial" w:cs="Arial"/>
        </w:rPr>
        <w:t xml:space="preserve">Persons competent to issue inspection decisions as mentioned above may authorize their deputy to issue inspection decisions according to the provisions of Clauses 2 and 3, Article 21 of the Ordinance on Market </w:t>
      </w:r>
      <w:r w:rsidR="00B35FD5">
        <w:rPr>
          <w:rFonts w:ascii="Arial" w:hAnsi="Arial" w:cs="Arial"/>
        </w:rPr>
        <w:t>S</w:t>
      </w:r>
      <w:r w:rsidR="00B35FD5" w:rsidRPr="00C5008B">
        <w:rPr>
          <w:rFonts w:ascii="Arial" w:hAnsi="Arial" w:cs="Arial"/>
        </w:rPr>
        <w:t>urveillance</w:t>
      </w:r>
      <w:r w:rsidR="00B35FD5" w:rsidRPr="00B35FD5">
        <w:rPr>
          <w:rFonts w:ascii="Arial" w:hAnsi="Arial" w:cs="Arial"/>
        </w:rPr>
        <w:t xml:space="preserve">. </w:t>
      </w:r>
    </w:p>
    <w:p w14:paraId="5BB3D511" w14:textId="77777777" w:rsidR="00075B24" w:rsidRPr="00075B24" w:rsidRDefault="00075B24" w:rsidP="00075B24">
      <w:pPr>
        <w:spacing w:after="0" w:line="240" w:lineRule="auto"/>
        <w:ind w:left="720"/>
        <w:jc w:val="both"/>
        <w:rPr>
          <w:rFonts w:ascii="Arial" w:hAnsi="Arial" w:cs="Arial"/>
          <w:i/>
          <w:iCs/>
        </w:rPr>
      </w:pPr>
    </w:p>
    <w:p w14:paraId="5C045EA4" w14:textId="7C5D84ED" w:rsidR="00B35FD5" w:rsidRPr="00B35FD5" w:rsidRDefault="00B35FD5" w:rsidP="00075B24">
      <w:pPr>
        <w:spacing w:after="0" w:line="240" w:lineRule="auto"/>
        <w:ind w:left="720"/>
        <w:jc w:val="both"/>
        <w:rPr>
          <w:rFonts w:ascii="Arial" w:hAnsi="Arial" w:cs="Arial"/>
        </w:rPr>
      </w:pPr>
      <w:r w:rsidRPr="00B35FD5">
        <w:rPr>
          <w:rFonts w:ascii="Arial" w:hAnsi="Arial" w:cs="Arial"/>
        </w:rPr>
        <w:t>Decree 33/2022/ND-CP takes effect from July 15</w:t>
      </w:r>
      <w:r w:rsidRPr="00B35FD5">
        <w:rPr>
          <w:rFonts w:ascii="Arial" w:hAnsi="Arial" w:cs="Arial"/>
          <w:vertAlign w:val="superscript"/>
        </w:rPr>
        <w:t>th</w:t>
      </w:r>
      <w:r w:rsidRPr="00B35FD5">
        <w:rPr>
          <w:rFonts w:ascii="Arial" w:hAnsi="Arial" w:cs="Arial"/>
        </w:rPr>
        <w:t xml:space="preserve">, 2022, replacing Decree 148/2016/ND-CP and Decree 78/2019/ND-CP. </w:t>
      </w:r>
    </w:p>
    <w:p w14:paraId="503B3ACB" w14:textId="77777777" w:rsidR="00075B24" w:rsidRPr="00AA4000" w:rsidRDefault="00075B24" w:rsidP="00075B24">
      <w:pPr>
        <w:spacing w:after="0" w:line="240" w:lineRule="auto"/>
        <w:ind w:left="720"/>
        <w:rPr>
          <w:rFonts w:ascii="Arial" w:hAnsi="Arial" w:cs="Arial"/>
          <w:i/>
          <w:iCs/>
        </w:rPr>
      </w:pPr>
    </w:p>
    <w:p w14:paraId="593B3843" w14:textId="60E4CC04" w:rsidR="00CD6571" w:rsidRPr="00E73B08" w:rsidRDefault="001C49DC" w:rsidP="00CD6571">
      <w:pPr>
        <w:pStyle w:val="ListParagraph"/>
        <w:spacing w:after="0"/>
        <w:ind w:hanging="720"/>
        <w:jc w:val="both"/>
        <w:rPr>
          <w:rFonts w:ascii="Arial" w:hAnsi="Arial" w:cs="Arial"/>
          <w:b/>
          <w:bCs/>
          <w:i/>
          <w:color w:val="C00000"/>
          <w:sz w:val="24"/>
          <w:szCs w:val="24"/>
        </w:rPr>
      </w:pPr>
      <w:r w:rsidRPr="00E73B08">
        <w:rPr>
          <w:rFonts w:ascii="Arial" w:hAnsi="Arial" w:cs="Arial"/>
          <w:b/>
          <w:bCs/>
          <w:color w:val="C00000"/>
          <w:sz w:val="24"/>
          <w:szCs w:val="24"/>
        </w:rPr>
        <w:t>2.</w:t>
      </w:r>
      <w:r w:rsidRPr="00E73B08">
        <w:rPr>
          <w:rFonts w:ascii="Arial" w:hAnsi="Arial" w:cs="Arial"/>
          <w:b/>
          <w:bCs/>
          <w:color w:val="C00000"/>
          <w:sz w:val="24"/>
          <w:szCs w:val="24"/>
        </w:rPr>
        <w:tab/>
      </w:r>
      <w:r w:rsidR="00E43241" w:rsidRPr="00E73B08">
        <w:rPr>
          <w:rFonts w:ascii="Arial" w:hAnsi="Arial" w:cs="Arial"/>
          <w:b/>
          <w:bCs/>
          <w:color w:val="C00000"/>
          <w:sz w:val="24"/>
          <w:szCs w:val="24"/>
        </w:rPr>
        <w:t xml:space="preserve">Rules of </w:t>
      </w:r>
      <w:r w:rsidR="009B7630" w:rsidRPr="00E73B08">
        <w:rPr>
          <w:rFonts w:ascii="Arial" w:hAnsi="Arial" w:cs="Arial"/>
          <w:b/>
          <w:bCs/>
          <w:color w:val="C00000"/>
          <w:sz w:val="24"/>
          <w:szCs w:val="24"/>
        </w:rPr>
        <w:t>o</w:t>
      </w:r>
      <w:r w:rsidR="00E43241" w:rsidRPr="00E73B08">
        <w:rPr>
          <w:rFonts w:ascii="Arial" w:hAnsi="Arial" w:cs="Arial"/>
          <w:b/>
          <w:bCs/>
          <w:color w:val="C00000"/>
          <w:sz w:val="24"/>
          <w:szCs w:val="24"/>
        </w:rPr>
        <w:t>rigin in the ASEAN Trade in Goods Agreement</w:t>
      </w:r>
    </w:p>
    <w:p w14:paraId="173DACE4" w14:textId="2C3B7D83" w:rsidR="0062791D" w:rsidRDefault="0062791D" w:rsidP="0062791D">
      <w:pPr>
        <w:pStyle w:val="ListParagraph"/>
        <w:spacing w:after="0"/>
        <w:jc w:val="both"/>
        <w:rPr>
          <w:rFonts w:ascii="Arial" w:hAnsi="Arial" w:cs="Arial"/>
          <w:b/>
          <w:bCs/>
          <w:i/>
        </w:rPr>
      </w:pPr>
    </w:p>
    <w:p w14:paraId="6D2C1277" w14:textId="77777777" w:rsidR="00E43241" w:rsidRPr="00E43241" w:rsidRDefault="00E43241" w:rsidP="00E43241">
      <w:pPr>
        <w:spacing w:after="0"/>
        <w:ind w:left="720"/>
        <w:jc w:val="both"/>
        <w:rPr>
          <w:rFonts w:ascii="Arial" w:hAnsi="Arial" w:cs="Arial"/>
        </w:rPr>
      </w:pPr>
      <w:r w:rsidRPr="00E43241">
        <w:rPr>
          <w:rFonts w:ascii="Arial" w:hAnsi="Arial" w:cs="Arial"/>
        </w:rPr>
        <w:lastRenderedPageBreak/>
        <w:t>The Ministry of Industry and Trade has just issued Circular 10/2022/TT-BCT amending and supplementing a number of Circulars regulating the implementation of the Rules of Origin of goods in the ASEAN Trade in Goods Agreement.</w:t>
      </w:r>
    </w:p>
    <w:p w14:paraId="22195B50" w14:textId="77777777" w:rsidR="00E43241" w:rsidRPr="00E43241" w:rsidRDefault="00E43241" w:rsidP="00E43241">
      <w:pPr>
        <w:spacing w:after="0"/>
        <w:ind w:left="720"/>
        <w:jc w:val="both"/>
        <w:rPr>
          <w:rFonts w:ascii="Arial" w:hAnsi="Arial" w:cs="Arial"/>
          <w:i/>
          <w:iCs/>
        </w:rPr>
      </w:pPr>
    </w:p>
    <w:p w14:paraId="726AF904" w14:textId="5AB1A5C1" w:rsidR="000D2C6D" w:rsidRPr="000D2C6D" w:rsidRDefault="000D2C6D" w:rsidP="00E43241">
      <w:pPr>
        <w:spacing w:after="0"/>
        <w:ind w:left="720"/>
        <w:jc w:val="both"/>
        <w:rPr>
          <w:rFonts w:ascii="Arial" w:hAnsi="Arial" w:cs="Arial"/>
        </w:rPr>
      </w:pPr>
      <w:r w:rsidRPr="000D2C6D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C</w:t>
      </w:r>
      <w:r w:rsidRPr="000D2C6D">
        <w:rPr>
          <w:rFonts w:ascii="Arial" w:hAnsi="Arial" w:cs="Arial"/>
        </w:rPr>
        <w:t xml:space="preserve">ircular clearly outlines the mechanism of origin certification and inspection and verification of goods origin. Accordingly, for the Certificate of Origin (C/O), the Circular stipulates: In order to enjoy tariff preferences, at the time of carrying out import procedures, the importer must submit C/O form D or self-certification of origin of goods, together with relevant documents to the customs authority of the importing </w:t>
      </w:r>
      <w:r>
        <w:rPr>
          <w:rFonts w:ascii="Arial" w:hAnsi="Arial" w:cs="Arial"/>
        </w:rPr>
        <w:t>country</w:t>
      </w:r>
      <w:r w:rsidRPr="000D2C6D">
        <w:rPr>
          <w:rFonts w:ascii="Arial" w:hAnsi="Arial" w:cs="Arial"/>
        </w:rPr>
        <w:t xml:space="preserve">. </w:t>
      </w:r>
    </w:p>
    <w:p w14:paraId="2F036EF7" w14:textId="31C4C9E8" w:rsidR="000D2C6D" w:rsidRPr="000D2C6D" w:rsidRDefault="000D2C6D" w:rsidP="000D2C6D">
      <w:pPr>
        <w:spacing w:after="0"/>
        <w:ind w:left="720"/>
        <w:jc w:val="both"/>
        <w:rPr>
          <w:rFonts w:ascii="Arial" w:hAnsi="Arial" w:cs="Arial"/>
          <w:i/>
          <w:iCs/>
        </w:rPr>
      </w:pPr>
    </w:p>
    <w:p w14:paraId="67729803" w14:textId="7A51C460" w:rsidR="009B7630" w:rsidRPr="009B7630" w:rsidRDefault="009B7630" w:rsidP="000D2C6D">
      <w:pPr>
        <w:spacing w:after="0"/>
        <w:ind w:left="720"/>
        <w:jc w:val="both"/>
        <w:rPr>
          <w:rFonts w:ascii="Arial" w:hAnsi="Arial" w:cs="Arial"/>
        </w:rPr>
      </w:pPr>
      <w:r w:rsidRPr="009B7630">
        <w:rPr>
          <w:rFonts w:ascii="Arial" w:hAnsi="Arial" w:cs="Arial"/>
        </w:rPr>
        <w:t xml:space="preserve">Regarding the validity period of </w:t>
      </w:r>
      <w:r>
        <w:rPr>
          <w:rFonts w:ascii="Arial" w:hAnsi="Arial" w:cs="Arial"/>
        </w:rPr>
        <w:t>Documents</w:t>
      </w:r>
      <w:r w:rsidRPr="009B7630">
        <w:rPr>
          <w:rFonts w:ascii="Arial" w:hAnsi="Arial" w:cs="Arial"/>
        </w:rPr>
        <w:t xml:space="preserve"> of origin of goods, the Circular stipulates: </w:t>
      </w:r>
      <w:r>
        <w:rPr>
          <w:rFonts w:ascii="Arial" w:hAnsi="Arial" w:cs="Arial"/>
        </w:rPr>
        <w:t>C/O</w:t>
      </w:r>
      <w:r w:rsidRPr="009B7630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Documents</w:t>
      </w:r>
      <w:r w:rsidRPr="009B7630">
        <w:rPr>
          <w:rFonts w:ascii="Arial" w:hAnsi="Arial" w:cs="Arial"/>
        </w:rPr>
        <w:t xml:space="preserve"> of origin of goods are valid for 12 months from the date of </w:t>
      </w:r>
      <w:r>
        <w:rPr>
          <w:rFonts w:ascii="Arial" w:hAnsi="Arial" w:cs="Arial"/>
        </w:rPr>
        <w:t>grant</w:t>
      </w:r>
      <w:r w:rsidRPr="009B7630">
        <w:rPr>
          <w:rFonts w:ascii="Arial" w:hAnsi="Arial" w:cs="Arial"/>
        </w:rPr>
        <w:t xml:space="preserve"> or from the date of issuance</w:t>
      </w:r>
      <w:r>
        <w:rPr>
          <w:rFonts w:ascii="Arial" w:hAnsi="Arial" w:cs="Arial"/>
        </w:rPr>
        <w:t xml:space="preserve"> </w:t>
      </w:r>
      <w:r w:rsidRPr="009B7630">
        <w:rPr>
          <w:rFonts w:ascii="Arial" w:hAnsi="Arial" w:cs="Arial"/>
        </w:rPr>
        <w:t>and shall be submitted to the customs authorities of the importing Member State within that period.</w:t>
      </w:r>
    </w:p>
    <w:p w14:paraId="1FC0B794" w14:textId="77777777" w:rsidR="00E43241" w:rsidRPr="00E43241" w:rsidRDefault="00E43241" w:rsidP="000D2C6D">
      <w:pPr>
        <w:spacing w:after="0"/>
        <w:jc w:val="both"/>
        <w:rPr>
          <w:rFonts w:ascii="Arial" w:hAnsi="Arial" w:cs="Arial"/>
          <w:i/>
          <w:iCs/>
        </w:rPr>
      </w:pPr>
    </w:p>
    <w:p w14:paraId="7250621E" w14:textId="77777777" w:rsidR="000D2C6D" w:rsidRPr="000D2C6D" w:rsidRDefault="000D2C6D" w:rsidP="00E43241">
      <w:pPr>
        <w:spacing w:after="0"/>
        <w:ind w:left="720"/>
        <w:jc w:val="both"/>
        <w:rPr>
          <w:rFonts w:ascii="Arial" w:hAnsi="Arial" w:cs="Arial"/>
        </w:rPr>
      </w:pPr>
      <w:r w:rsidRPr="000D2C6D">
        <w:rPr>
          <w:rFonts w:ascii="Arial" w:hAnsi="Arial" w:cs="Arial"/>
        </w:rPr>
        <w:t>According to the Circular, electronic C/O can be filed, issued and accepted instead of paper C/O, with equivalent legal effect.</w:t>
      </w:r>
    </w:p>
    <w:p w14:paraId="659D8525" w14:textId="77777777" w:rsidR="00E43241" w:rsidRPr="00E43241" w:rsidRDefault="00E43241" w:rsidP="00E43241">
      <w:pPr>
        <w:spacing w:after="0"/>
        <w:ind w:left="720"/>
        <w:jc w:val="both"/>
        <w:rPr>
          <w:rFonts w:ascii="Arial" w:hAnsi="Arial" w:cs="Arial"/>
          <w:i/>
          <w:iCs/>
        </w:rPr>
      </w:pPr>
    </w:p>
    <w:p w14:paraId="009B6247" w14:textId="52D56BC3" w:rsidR="000D2C6D" w:rsidRPr="000D2C6D" w:rsidRDefault="000D2C6D" w:rsidP="00E43241">
      <w:pPr>
        <w:spacing w:after="0"/>
        <w:ind w:left="720"/>
        <w:jc w:val="both"/>
        <w:rPr>
          <w:rFonts w:ascii="Arial" w:hAnsi="Arial" w:cs="Arial"/>
        </w:rPr>
      </w:pPr>
      <w:r w:rsidRPr="000D2C6D">
        <w:rPr>
          <w:rFonts w:ascii="Arial" w:hAnsi="Arial" w:cs="Arial"/>
        </w:rPr>
        <w:t>This Circular takes effect from July 16</w:t>
      </w:r>
      <w:r w:rsidRPr="000D2C6D">
        <w:rPr>
          <w:rFonts w:ascii="Arial" w:hAnsi="Arial" w:cs="Arial"/>
          <w:vertAlign w:val="superscript"/>
        </w:rPr>
        <w:t>th</w:t>
      </w:r>
      <w:r w:rsidRPr="000D2C6D">
        <w:rPr>
          <w:rFonts w:ascii="Arial" w:hAnsi="Arial" w:cs="Arial"/>
        </w:rPr>
        <w:t>, 2022.</w:t>
      </w:r>
    </w:p>
    <w:p w14:paraId="36864954" w14:textId="77777777" w:rsidR="001B12D0" w:rsidRPr="00CD6571" w:rsidRDefault="001B12D0" w:rsidP="00CD6571">
      <w:pPr>
        <w:spacing w:after="0"/>
        <w:ind w:left="720"/>
        <w:jc w:val="both"/>
        <w:rPr>
          <w:rFonts w:ascii="Arial" w:hAnsi="Arial" w:cs="Arial"/>
          <w:i/>
          <w:iCs/>
        </w:rPr>
      </w:pPr>
    </w:p>
    <w:p w14:paraId="4A09396E" w14:textId="64BE4CEF" w:rsidR="003A70EC" w:rsidRPr="00636A29" w:rsidRDefault="003A70EC" w:rsidP="004D36FB">
      <w:pPr>
        <w:snapToGrid w:val="0"/>
        <w:spacing w:after="0" w:line="264" w:lineRule="auto"/>
        <w:ind w:left="-720"/>
        <w:jc w:val="both"/>
        <w:rPr>
          <w:rFonts w:ascii="Arial" w:hAnsi="Arial" w:cs="Arial"/>
        </w:rPr>
      </w:pPr>
      <w:r w:rsidRPr="00636A29">
        <w:rPr>
          <w:rFonts w:ascii="Arial" w:hAnsi="Arial" w:cs="Arial"/>
        </w:rPr>
        <w:t>We hope this Newsletter would bring you useful information.</w:t>
      </w:r>
    </w:p>
    <w:p w14:paraId="49FA4728" w14:textId="77777777" w:rsidR="003A70EC" w:rsidRPr="00636A29" w:rsidRDefault="003A70EC" w:rsidP="004D36FB">
      <w:pPr>
        <w:pStyle w:val="ListParagraph"/>
        <w:snapToGrid w:val="0"/>
        <w:spacing w:after="0" w:line="264" w:lineRule="auto"/>
        <w:ind w:left="-720"/>
        <w:contextualSpacing w:val="0"/>
        <w:jc w:val="both"/>
        <w:rPr>
          <w:rFonts w:ascii="Arial" w:hAnsi="Arial" w:cs="Arial"/>
        </w:rPr>
      </w:pPr>
    </w:p>
    <w:p w14:paraId="233AF886" w14:textId="77777777" w:rsidR="003A70EC" w:rsidRDefault="003A70EC" w:rsidP="004D36FB">
      <w:pPr>
        <w:pStyle w:val="ListParagraph"/>
        <w:snapToGrid w:val="0"/>
        <w:spacing w:after="0" w:line="264" w:lineRule="auto"/>
        <w:ind w:left="-720"/>
        <w:contextualSpacing w:val="0"/>
        <w:jc w:val="both"/>
        <w:rPr>
          <w:rFonts w:ascii="Arial" w:hAnsi="Arial" w:cs="Arial"/>
        </w:rPr>
      </w:pPr>
      <w:r w:rsidRPr="00636A29">
        <w:rPr>
          <w:rFonts w:ascii="Arial" w:hAnsi="Arial" w:cs="Arial"/>
        </w:rPr>
        <w:t>Best regards</w:t>
      </w:r>
      <w:r>
        <w:rPr>
          <w:rFonts w:ascii="Arial" w:hAnsi="Arial" w:cs="Arial"/>
        </w:rPr>
        <w:t>.</w:t>
      </w:r>
    </w:p>
    <w:p w14:paraId="3A493D05" w14:textId="7902615C" w:rsidR="00F75C13" w:rsidRDefault="00F75C13"/>
    <w:p w14:paraId="0068D673" w14:textId="11D7088C" w:rsidR="006F239E" w:rsidRDefault="006F239E"/>
    <w:p w14:paraId="7C64ADB7" w14:textId="77777777" w:rsidR="00852259" w:rsidRDefault="00852259">
      <w:r>
        <w:br w:type="page"/>
      </w:r>
    </w:p>
    <w:tbl>
      <w:tblPr>
        <w:tblStyle w:val="TableGrid"/>
        <w:tblW w:w="9824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84"/>
        <w:gridCol w:w="4140"/>
      </w:tblGrid>
      <w:tr w:rsidR="009544F4" w:rsidRPr="000A7FAC" w14:paraId="477772EF" w14:textId="77777777" w:rsidTr="00E73B08">
        <w:trPr>
          <w:trHeight w:val="7090"/>
        </w:trPr>
        <w:tc>
          <w:tcPr>
            <w:tcW w:w="5684" w:type="dxa"/>
          </w:tcPr>
          <w:p w14:paraId="7CCDCFD2" w14:textId="2D7F0161" w:rsidR="009544F4" w:rsidRPr="000A7FAC" w:rsidRDefault="009544F4" w:rsidP="00EA5FBF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</w:pPr>
          </w:p>
          <w:p w14:paraId="7EAA9E27" w14:textId="77777777" w:rsidR="009544F4" w:rsidRPr="000A7FAC" w:rsidRDefault="009544F4" w:rsidP="00EA5FBF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0A7FAC">
              <w:rPr>
                <w:rFonts w:ascii="Arial" w:hAnsi="Arial" w:cs="Arial"/>
                <w:i/>
                <w:iCs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4656" behindDoc="0" locked="0" layoutInCell="1" allowOverlap="1" wp14:anchorId="5D60430F" wp14:editId="33553090">
                      <wp:simplePos x="0" y="0"/>
                      <wp:positionH relativeFrom="column">
                        <wp:posOffset>5080</wp:posOffset>
                      </wp:positionH>
                      <wp:positionV relativeFrom="paragraph">
                        <wp:posOffset>297815</wp:posOffset>
                      </wp:positionV>
                      <wp:extent cx="3276600" cy="2155825"/>
                      <wp:effectExtent l="0" t="0" r="0" b="3175"/>
                      <wp:wrapSquare wrapText="bothSides"/>
                      <wp:docPr id="2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76600" cy="21558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028E84A" w14:textId="77777777" w:rsidR="00D93626" w:rsidRDefault="00D93626" w:rsidP="009544F4">
                                  <w:pPr>
                                    <w:jc w:val="both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 w:rsidRPr="00B2405A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Disclaimer</w:t>
                                  </w:r>
                                  <w:r w:rsidRPr="0052364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: All materials have been prepared for general information purposes only. The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52364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information is not intended as, and should not be taken as, legal advice. Do not act or refrain from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52364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acting based upon information provided herein without first consulting our lawyers about your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52364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particular factual and legal circumstances.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Apolat</w:t>
                                  </w:r>
                                  <w:proofErr w:type="spellEnd"/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Legal </w:t>
                                  </w:r>
                                  <w:r w:rsidRPr="007D545C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can accept no responsibility for loss occasioned to any person acting or refraining from action as a result of any material in this publication. On any specific matter, reference should be made to the appropriate adviser.</w:t>
                                  </w:r>
                                </w:p>
                                <w:p w14:paraId="4C644755" w14:textId="73ECE478" w:rsidR="00D93626" w:rsidRPr="007D545C" w:rsidRDefault="00D93626" w:rsidP="009544F4">
                                  <w:pPr>
                                    <w:jc w:val="both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D60430F" id="_x0000_s1028" type="#_x0000_t202" style="position:absolute;left:0;text-align:left;margin-left:.4pt;margin-top:23.45pt;width:258pt;height:169.75pt;z-index:251654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" fillcolor="#d8d8d8 [2732]" stroked="f">
                      <v:textbox>
                        <w:txbxContent>
                          <w:p w14:paraId="5028E84A" w14:textId="77777777" w:rsidR="00D93626" w:rsidRDefault="00D93626" w:rsidP="009544F4">
                            <w:pPr>
                              <w:jc w:val="both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B2405A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Disclaimer</w:t>
                            </w:r>
                            <w:r w:rsidRPr="0052364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: All materials have been prepared for general information purposes only. The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2364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information is not intended as, and should not be taken as, legal advice. Do not act or refrain from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2364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acting based upon information provided herein without first consulting our lawyers about your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2364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particular factual and legal circumstances.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Apolat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Legal </w:t>
                            </w:r>
                            <w:r w:rsidRPr="007D545C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can accept no responsibility for loss occasioned to any person acting or refraining from action as a result of any material in this publication. On any specific matter, reference should be made to the appropriate adviser.</w:t>
                            </w:r>
                          </w:p>
                          <w:p w14:paraId="4C644755" w14:textId="73ECE478" w:rsidR="00D93626" w:rsidRPr="007D545C" w:rsidRDefault="00D93626" w:rsidP="009544F4">
                            <w:pPr>
                              <w:jc w:val="both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4140" w:type="dxa"/>
          </w:tcPr>
          <w:p w14:paraId="7282298A" w14:textId="77777777" w:rsidR="009544F4" w:rsidRPr="000A7FAC" w:rsidRDefault="009544F4" w:rsidP="00E73B08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0A7FAC">
              <w:rPr>
                <w:rFonts w:ascii="Arial" w:hAnsi="Arial" w:cs="Arial"/>
                <w:b/>
                <w:sz w:val="22"/>
                <w:szCs w:val="22"/>
              </w:rPr>
              <w:t>ABOUT US,</w:t>
            </w:r>
          </w:p>
          <w:p w14:paraId="09908ACF" w14:textId="77777777" w:rsidR="009544F4" w:rsidRPr="000A7FAC" w:rsidRDefault="009544F4" w:rsidP="00EA5FBF">
            <w:pPr>
              <w:ind w:left="142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929DCDA" w14:textId="77777777" w:rsidR="009544F4" w:rsidRPr="00B32E82" w:rsidRDefault="009544F4" w:rsidP="00B32E82">
            <w:pPr>
              <w:ind w:left="-4"/>
              <w:jc w:val="both"/>
              <w:rPr>
                <w:rFonts w:ascii="Arial" w:hAnsi="Arial" w:cs="Arial"/>
                <w:shd w:val="clear" w:color="auto" w:fill="FFFFFF"/>
              </w:rPr>
            </w:pPr>
            <w:proofErr w:type="spellStart"/>
            <w:r w:rsidRPr="00B32E82">
              <w:rPr>
                <w:rFonts w:ascii="Arial" w:hAnsi="Arial" w:cs="Arial"/>
                <w:shd w:val="clear" w:color="auto" w:fill="FFFFFF"/>
              </w:rPr>
              <w:t>Apolat</w:t>
            </w:r>
            <w:proofErr w:type="spellEnd"/>
            <w:r w:rsidRPr="00B32E82">
              <w:rPr>
                <w:rFonts w:ascii="Arial" w:hAnsi="Arial" w:cs="Arial"/>
                <w:shd w:val="clear" w:color="auto" w:fill="FFFFFF"/>
              </w:rPr>
              <w:t xml:space="preserve"> Legal is a professional law firm with its offices in Ho Chi Minh city and Ha </w:t>
            </w:r>
            <w:proofErr w:type="spellStart"/>
            <w:r w:rsidRPr="00B32E82">
              <w:rPr>
                <w:rFonts w:ascii="Arial" w:hAnsi="Arial" w:cs="Arial"/>
                <w:shd w:val="clear" w:color="auto" w:fill="FFFFFF"/>
              </w:rPr>
              <w:t>Noi</w:t>
            </w:r>
            <w:proofErr w:type="spellEnd"/>
            <w:r w:rsidRPr="00B32E82">
              <w:rPr>
                <w:rFonts w:ascii="Arial" w:hAnsi="Arial" w:cs="Arial"/>
                <w:shd w:val="clear" w:color="auto" w:fill="FFFFFF"/>
              </w:rPr>
              <w:t xml:space="preserve"> city. The firm’s lawyer team specializes in almost all legal practice areas in Vietnam including Enterprise and Investment; Labor and Employment; Intellectual Property; Dispute Resolution; Real Estate and Construction; Information and Communication; Natural Resources and Environment; Transport; Industry and Trade; Education and Training; Finance and Banking; Agriculture; Legal Document Translation; Legal Training.</w:t>
            </w:r>
          </w:p>
          <w:p w14:paraId="742FF688" w14:textId="77777777" w:rsidR="009544F4" w:rsidRPr="00B32E82" w:rsidRDefault="009544F4" w:rsidP="00B32E82">
            <w:pPr>
              <w:ind w:left="-4"/>
              <w:jc w:val="both"/>
              <w:rPr>
                <w:rFonts w:ascii="Arial" w:hAnsi="Arial" w:cs="Arial"/>
                <w:shd w:val="clear" w:color="auto" w:fill="FFFFFF"/>
              </w:rPr>
            </w:pPr>
          </w:p>
          <w:p w14:paraId="6F11BEDB" w14:textId="77777777" w:rsidR="009544F4" w:rsidRPr="00B32E82" w:rsidRDefault="009544F4" w:rsidP="00B32E82">
            <w:pPr>
              <w:ind w:left="-4"/>
              <w:jc w:val="both"/>
              <w:rPr>
                <w:rFonts w:ascii="Arial" w:hAnsi="Arial" w:cs="Arial"/>
                <w:shd w:val="clear" w:color="auto" w:fill="FFFFFF"/>
              </w:rPr>
            </w:pPr>
            <w:r w:rsidRPr="00B32E82">
              <w:rPr>
                <w:rFonts w:ascii="Arial" w:hAnsi="Arial" w:cs="Arial"/>
                <w:shd w:val="clear" w:color="auto" w:fill="FFFFFF"/>
              </w:rPr>
              <w:t>Our reputation and the quality of its services are reflected by our clients. We are serving nearly 1,000 clients both local and multi-national companies.</w:t>
            </w:r>
          </w:p>
          <w:p w14:paraId="57E0E765" w14:textId="77777777" w:rsidR="009544F4" w:rsidRPr="00B32E82" w:rsidRDefault="009544F4" w:rsidP="00B32E82">
            <w:pPr>
              <w:ind w:left="-4"/>
              <w:jc w:val="both"/>
              <w:rPr>
                <w:rFonts w:ascii="Arial" w:hAnsi="Arial" w:cs="Arial"/>
                <w:shd w:val="clear" w:color="auto" w:fill="FFFFFF"/>
              </w:rPr>
            </w:pPr>
          </w:p>
          <w:p w14:paraId="6A1A0161" w14:textId="77777777" w:rsidR="009544F4" w:rsidRPr="00B32E82" w:rsidRDefault="009544F4" w:rsidP="00B32E82">
            <w:pPr>
              <w:ind w:left="-4"/>
              <w:jc w:val="both"/>
              <w:rPr>
                <w:rFonts w:ascii="Arial" w:hAnsi="Arial" w:cs="Arial"/>
                <w:shd w:val="clear" w:color="auto" w:fill="FFFFFF"/>
              </w:rPr>
            </w:pPr>
            <w:r w:rsidRPr="00B32E82">
              <w:rPr>
                <w:rFonts w:ascii="Arial" w:hAnsi="Arial" w:cs="Arial"/>
                <w:shd w:val="clear" w:color="auto" w:fill="FFFFFF"/>
              </w:rPr>
              <w:t>We are also honored to receive numerous recognitions and/or articles posted by world-leading and local organizations and publications including: The Law Association for Asia and the Pacific (</w:t>
            </w:r>
            <w:proofErr w:type="spellStart"/>
            <w:r w:rsidRPr="00B32E82">
              <w:rPr>
                <w:rFonts w:ascii="Arial" w:hAnsi="Arial" w:cs="Arial"/>
                <w:shd w:val="clear" w:color="auto" w:fill="FFFFFF"/>
              </w:rPr>
              <w:t>LawAsia</w:t>
            </w:r>
            <w:proofErr w:type="spellEnd"/>
            <w:r w:rsidRPr="00B32E82">
              <w:rPr>
                <w:rFonts w:ascii="Arial" w:hAnsi="Arial" w:cs="Arial"/>
                <w:shd w:val="clear" w:color="auto" w:fill="FFFFFF"/>
              </w:rPr>
              <w:t xml:space="preserve">, 1966), The Legal500, IP Link, IP </w:t>
            </w:r>
            <w:proofErr w:type="spellStart"/>
            <w:r w:rsidRPr="00B32E82">
              <w:rPr>
                <w:rFonts w:ascii="Arial" w:hAnsi="Arial" w:cs="Arial"/>
                <w:shd w:val="clear" w:color="auto" w:fill="FFFFFF"/>
              </w:rPr>
              <w:t>Coster</w:t>
            </w:r>
            <w:proofErr w:type="spellEnd"/>
            <w:r w:rsidRPr="00B32E82">
              <w:rPr>
                <w:rFonts w:ascii="Arial" w:hAnsi="Arial" w:cs="Arial"/>
                <w:shd w:val="clear" w:color="auto" w:fill="FFFFFF"/>
              </w:rPr>
              <w:t xml:space="preserve">, </w:t>
            </w:r>
            <w:proofErr w:type="spellStart"/>
            <w:r w:rsidRPr="00B32E82">
              <w:rPr>
                <w:rFonts w:ascii="Arial" w:hAnsi="Arial" w:cs="Arial"/>
                <w:shd w:val="clear" w:color="auto" w:fill="FFFFFF"/>
              </w:rPr>
              <w:t>Lexology</w:t>
            </w:r>
            <w:proofErr w:type="spellEnd"/>
            <w:r w:rsidRPr="00B32E82">
              <w:rPr>
                <w:rFonts w:ascii="Arial" w:hAnsi="Arial" w:cs="Arial"/>
                <w:shd w:val="clear" w:color="auto" w:fill="FFFFFF"/>
              </w:rPr>
              <w:t>, Global Trade Review (GTR), The Saigon Times, etc.</w:t>
            </w:r>
          </w:p>
          <w:p w14:paraId="02B3D177" w14:textId="1476A0F5" w:rsidR="009544F4" w:rsidRPr="000A7FAC" w:rsidRDefault="009544F4" w:rsidP="00B32E82">
            <w:pPr>
              <w:ind w:left="-4"/>
              <w:jc w:val="both"/>
              <w:rPr>
                <w:rFonts w:ascii="Arial" w:hAnsi="Arial" w:cs="Arial"/>
                <w:color w:val="404040" w:themeColor="text1" w:themeTint="BF"/>
                <w:sz w:val="22"/>
                <w:szCs w:val="22"/>
                <w:shd w:val="clear" w:color="auto" w:fill="FFFFFF"/>
              </w:rPr>
            </w:pPr>
          </w:p>
        </w:tc>
      </w:tr>
    </w:tbl>
    <w:p w14:paraId="4C811736" w14:textId="77777777" w:rsidR="009544F4" w:rsidRPr="000A7FAC" w:rsidRDefault="009544F4" w:rsidP="009544F4">
      <w:pPr>
        <w:spacing w:after="0" w:line="264" w:lineRule="auto"/>
        <w:jc w:val="both"/>
        <w:rPr>
          <w:rFonts w:ascii="Arial" w:hAnsi="Arial" w:cs="Arial"/>
        </w:rPr>
      </w:pPr>
    </w:p>
    <w:tbl>
      <w:tblPr>
        <w:tblStyle w:val="TableGrid"/>
        <w:tblpPr w:leftFromText="180" w:rightFromText="180" w:vertAnchor="text" w:horzAnchor="margin" w:tblpX="-180" w:tblpY="99"/>
        <w:tblW w:w="103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80"/>
        <w:gridCol w:w="4804"/>
      </w:tblGrid>
      <w:tr w:rsidR="009544F4" w:rsidRPr="000A7FAC" w14:paraId="3EADA742" w14:textId="77777777" w:rsidTr="00EA5FBF">
        <w:trPr>
          <w:trHeight w:val="7290"/>
        </w:trPr>
        <w:tc>
          <w:tcPr>
            <w:tcW w:w="5580" w:type="dxa"/>
          </w:tcPr>
          <w:p w14:paraId="0F64620A" w14:textId="77777777" w:rsidR="009544F4" w:rsidRPr="000A7FAC" w:rsidRDefault="009544F4" w:rsidP="00EA5FBF">
            <w:pPr>
              <w:spacing w:line="264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A7FAC">
              <w:rPr>
                <w:rFonts w:ascii="Arial" w:hAnsi="Arial" w:cs="Arial"/>
                <w:b/>
                <w:bCs/>
                <w:sz w:val="22"/>
                <w:szCs w:val="22"/>
              </w:rPr>
              <w:lastRenderedPageBreak/>
              <w:t>Contacts:</w:t>
            </w:r>
          </w:p>
          <w:p w14:paraId="5B89163F" w14:textId="77777777" w:rsidR="009544F4" w:rsidRPr="000A7FAC" w:rsidRDefault="009544F4" w:rsidP="00EA5FBF">
            <w:pPr>
              <w:spacing w:line="264" w:lineRule="auto"/>
              <w:ind w:left="160"/>
              <w:jc w:val="both"/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</w:pPr>
          </w:p>
          <w:p w14:paraId="35275C48" w14:textId="77777777" w:rsidR="009544F4" w:rsidRPr="000A7FAC" w:rsidRDefault="009544F4" w:rsidP="00EA5FBF">
            <w:pPr>
              <w:jc w:val="both"/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</w:pPr>
            <w:r w:rsidRPr="000A7FAC"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  <w:t>HO CHI MINH CITY (Head office)</w:t>
            </w:r>
          </w:p>
          <w:p w14:paraId="420C177D" w14:textId="2609A694" w:rsidR="009544F4" w:rsidRPr="000A7FAC" w:rsidRDefault="009544F4" w:rsidP="00EA5FB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7FAC">
              <w:rPr>
                <w:rFonts w:ascii="Arial" w:hAnsi="Arial" w:cs="Arial"/>
                <w:sz w:val="22"/>
                <w:szCs w:val="22"/>
              </w:rPr>
              <w:t>5</w:t>
            </w:r>
            <w:r w:rsidRPr="000A7FAC">
              <w:rPr>
                <w:rFonts w:ascii="Arial" w:hAnsi="Arial" w:cs="Arial"/>
                <w:sz w:val="22"/>
                <w:szCs w:val="22"/>
                <w:vertAlign w:val="superscript"/>
              </w:rPr>
              <w:t>th</w:t>
            </w:r>
            <w:r w:rsidRPr="000A7FAC">
              <w:rPr>
                <w:rFonts w:ascii="Arial" w:hAnsi="Arial" w:cs="Arial"/>
                <w:sz w:val="22"/>
                <w:szCs w:val="22"/>
              </w:rPr>
              <w:t xml:space="preserve"> Floor, IMM Building</w:t>
            </w:r>
            <w:r w:rsidRPr="000A7FAC">
              <w:rPr>
                <w:rFonts w:ascii="Arial" w:hAnsi="Arial" w:cs="Arial"/>
                <w:sz w:val="22"/>
                <w:szCs w:val="22"/>
              </w:rPr>
              <w:cr/>
              <w:t xml:space="preserve">99-101 Nguyen </w:t>
            </w:r>
            <w:proofErr w:type="spellStart"/>
            <w:r w:rsidRPr="000A7FAC">
              <w:rPr>
                <w:rFonts w:ascii="Arial" w:hAnsi="Arial" w:cs="Arial"/>
                <w:sz w:val="22"/>
                <w:szCs w:val="22"/>
              </w:rPr>
              <w:t>Dinh</w:t>
            </w:r>
            <w:proofErr w:type="spellEnd"/>
            <w:r w:rsidRPr="000A7FAC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0A7FAC">
              <w:rPr>
                <w:rFonts w:ascii="Arial" w:hAnsi="Arial" w:cs="Arial"/>
                <w:sz w:val="22"/>
                <w:szCs w:val="22"/>
              </w:rPr>
              <w:t>Chieu</w:t>
            </w:r>
            <w:proofErr w:type="spellEnd"/>
            <w:r w:rsidRPr="000A7FAC">
              <w:rPr>
                <w:rFonts w:ascii="Arial" w:hAnsi="Arial" w:cs="Arial"/>
                <w:sz w:val="22"/>
                <w:szCs w:val="22"/>
              </w:rPr>
              <w:t>, District 3</w:t>
            </w:r>
            <w:r w:rsidRPr="000A7FAC">
              <w:rPr>
                <w:rFonts w:ascii="Arial" w:hAnsi="Arial" w:cs="Arial"/>
                <w:sz w:val="22"/>
                <w:szCs w:val="22"/>
              </w:rPr>
              <w:cr/>
              <w:t>Ho Chi Minh City, Vietnam</w:t>
            </w:r>
          </w:p>
          <w:p w14:paraId="64D117C7" w14:textId="77777777" w:rsidR="009544F4" w:rsidRPr="000A7FAC" w:rsidRDefault="009544F4" w:rsidP="00EA5FBF">
            <w:pPr>
              <w:jc w:val="both"/>
              <w:rPr>
                <w:rFonts w:ascii="Arial" w:hAnsi="Arial" w:cs="Arial"/>
                <w:i/>
                <w:iCs/>
                <w:sz w:val="22"/>
                <w:szCs w:val="22"/>
              </w:rPr>
            </w:pPr>
          </w:p>
          <w:p w14:paraId="448A2ACC" w14:textId="77777777" w:rsidR="009544F4" w:rsidRPr="000A7FAC" w:rsidRDefault="009544F4" w:rsidP="00EA5FBF">
            <w:pPr>
              <w:spacing w:line="264" w:lineRule="auto"/>
              <w:jc w:val="both"/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</w:pPr>
            <w:r w:rsidRPr="000A7FAC"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  <w:t>THE BRANCH IN HA NOI CITY</w:t>
            </w:r>
          </w:p>
          <w:p w14:paraId="14C32487" w14:textId="77777777" w:rsidR="009544F4" w:rsidRPr="000A7FAC" w:rsidRDefault="009544F4" w:rsidP="00EA5FB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7FAC">
              <w:rPr>
                <w:rFonts w:ascii="Arial" w:hAnsi="Arial" w:cs="Arial"/>
                <w:sz w:val="22"/>
                <w:szCs w:val="22"/>
              </w:rPr>
              <w:t>Room A8, 29th Floor, East Tower, Lotte Center</w:t>
            </w:r>
          </w:p>
          <w:p w14:paraId="1D5D0FC9" w14:textId="77777777" w:rsidR="009544F4" w:rsidRPr="000A7FAC" w:rsidRDefault="009544F4" w:rsidP="00EA5FB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7FAC">
              <w:rPr>
                <w:rFonts w:ascii="Arial" w:hAnsi="Arial" w:cs="Arial"/>
                <w:sz w:val="22"/>
                <w:szCs w:val="22"/>
              </w:rPr>
              <w:t xml:space="preserve">54 Lieu </w:t>
            </w:r>
            <w:proofErr w:type="spellStart"/>
            <w:r w:rsidRPr="000A7FAC">
              <w:rPr>
                <w:rFonts w:ascii="Arial" w:hAnsi="Arial" w:cs="Arial"/>
                <w:sz w:val="22"/>
                <w:szCs w:val="22"/>
              </w:rPr>
              <w:t>Giai</w:t>
            </w:r>
            <w:proofErr w:type="spellEnd"/>
            <w:r w:rsidRPr="000A7FAC">
              <w:rPr>
                <w:rFonts w:ascii="Arial" w:hAnsi="Arial" w:cs="Arial"/>
                <w:sz w:val="22"/>
                <w:szCs w:val="22"/>
              </w:rPr>
              <w:t xml:space="preserve">, Cong Vi Ward, Ba </w:t>
            </w:r>
            <w:proofErr w:type="spellStart"/>
            <w:r w:rsidRPr="000A7FAC">
              <w:rPr>
                <w:rFonts w:ascii="Arial" w:hAnsi="Arial" w:cs="Arial"/>
                <w:sz w:val="22"/>
                <w:szCs w:val="22"/>
              </w:rPr>
              <w:t>Dinh</w:t>
            </w:r>
            <w:proofErr w:type="spellEnd"/>
            <w:r w:rsidRPr="000A7FAC">
              <w:rPr>
                <w:rFonts w:ascii="Arial" w:hAnsi="Arial" w:cs="Arial"/>
                <w:sz w:val="22"/>
                <w:szCs w:val="22"/>
              </w:rPr>
              <w:t xml:space="preserve"> District</w:t>
            </w:r>
          </w:p>
          <w:p w14:paraId="1633431A" w14:textId="77777777" w:rsidR="009544F4" w:rsidRPr="000A7FAC" w:rsidRDefault="009544F4" w:rsidP="00EA5FB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7FAC">
              <w:rPr>
                <w:rFonts w:ascii="Arial" w:hAnsi="Arial" w:cs="Arial"/>
                <w:sz w:val="22"/>
                <w:szCs w:val="22"/>
              </w:rPr>
              <w:t>Hanoi City, Vietnam</w:t>
            </w:r>
          </w:p>
          <w:p w14:paraId="646B3892" w14:textId="77777777" w:rsidR="009544F4" w:rsidRPr="000A7FAC" w:rsidRDefault="009544F4" w:rsidP="00EA5FBF">
            <w:pPr>
              <w:jc w:val="both"/>
              <w:rPr>
                <w:rFonts w:ascii="Arial" w:hAnsi="Arial" w:cs="Arial"/>
                <w:i/>
                <w:iCs/>
                <w:sz w:val="22"/>
                <w:szCs w:val="22"/>
              </w:rPr>
            </w:pPr>
          </w:p>
          <w:p w14:paraId="00663294" w14:textId="4F51557D" w:rsidR="009544F4" w:rsidRPr="000A7FAC" w:rsidRDefault="009544F4" w:rsidP="00EA5FB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7FAC">
              <w:rPr>
                <w:rFonts w:ascii="Arial" w:hAnsi="Arial" w:cs="Arial"/>
                <w:sz w:val="22"/>
                <w:szCs w:val="22"/>
              </w:rPr>
              <w:t>Tel: +84-28-3899 8683</w:t>
            </w:r>
            <w:r w:rsidRPr="000A7FAC">
              <w:rPr>
                <w:rFonts w:ascii="Arial" w:hAnsi="Arial" w:cs="Arial"/>
                <w:sz w:val="22"/>
                <w:szCs w:val="22"/>
              </w:rPr>
              <w:cr/>
              <w:t xml:space="preserve">Email: </w:t>
            </w:r>
            <w:hyperlink r:id="rId8" w:history="1">
              <w:r w:rsidRPr="000A7FAC">
                <w:rPr>
                  <w:rStyle w:val="Hyperlink"/>
                  <w:rFonts w:ascii="Arial" w:hAnsi="Arial" w:cs="Arial"/>
                  <w:sz w:val="22"/>
                  <w:szCs w:val="22"/>
                </w:rPr>
                <w:t>info@apolatlegal.com</w:t>
              </w:r>
            </w:hyperlink>
            <w:r w:rsidRPr="000A7FAC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6BAEFCB4" w14:textId="77777777" w:rsidR="009544F4" w:rsidRPr="000A7FAC" w:rsidRDefault="009544F4" w:rsidP="00EA5FBF">
            <w:pPr>
              <w:spacing w:line="264" w:lineRule="auto"/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0A7FAC">
              <w:rPr>
                <w:rFonts w:ascii="Arial" w:hAnsi="Arial" w:cs="Arial"/>
                <w:sz w:val="22"/>
                <w:szCs w:val="22"/>
              </w:rPr>
              <w:t xml:space="preserve">Website: </w:t>
            </w:r>
            <w:hyperlink r:id="rId9" w:history="1">
              <w:r w:rsidRPr="000A7FAC">
                <w:rPr>
                  <w:rStyle w:val="Hyperlink"/>
                  <w:rFonts w:ascii="Arial" w:hAnsi="Arial" w:cs="Arial"/>
                  <w:sz w:val="22"/>
                  <w:szCs w:val="22"/>
                </w:rPr>
                <w:t>www.apolatlegal.com</w:t>
              </w:r>
            </w:hyperlink>
          </w:p>
        </w:tc>
        <w:tc>
          <w:tcPr>
            <w:tcW w:w="4804" w:type="dxa"/>
          </w:tcPr>
          <w:p w14:paraId="2576F627" w14:textId="77777777" w:rsidR="009544F4" w:rsidRPr="000A7FAC" w:rsidRDefault="009544F4" w:rsidP="00E73B08">
            <w:pPr>
              <w:jc w:val="both"/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</w:pPr>
          </w:p>
          <w:p w14:paraId="5FCE03A4" w14:textId="77777777" w:rsidR="009544F4" w:rsidRPr="000A7FAC" w:rsidRDefault="009544F4" w:rsidP="00EA5FBF">
            <w:pPr>
              <w:ind w:left="160"/>
              <w:jc w:val="both"/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</w:pPr>
          </w:p>
          <w:p w14:paraId="188C587D" w14:textId="30D36DE4" w:rsidR="009544F4" w:rsidRPr="00E73B08" w:rsidRDefault="009544F4" w:rsidP="00E73B08">
            <w:pPr>
              <w:ind w:left="160"/>
              <w:jc w:val="both"/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</w:pPr>
            <w:r w:rsidRPr="000A7FAC"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  <w:t>SINGAPORE (Affiliated office)</w:t>
            </w:r>
            <w:r w:rsidRPr="000A7FAC">
              <w:rPr>
                <w:rFonts w:ascii="Arial" w:hAnsi="Arial" w:cs="Arial"/>
                <w:b/>
                <w:bCs/>
                <w:i/>
                <w:iCs/>
                <w:color w:val="C00000"/>
                <w:sz w:val="22"/>
                <w:szCs w:val="22"/>
              </w:rPr>
              <w:cr/>
            </w:r>
            <w:r w:rsidRPr="000A7FAC">
              <w:rPr>
                <w:rFonts w:ascii="Arial" w:hAnsi="Arial" w:cs="Arial"/>
                <w:sz w:val="22"/>
                <w:szCs w:val="22"/>
              </w:rPr>
              <w:t xml:space="preserve">#26-10, SBF Center, </w:t>
            </w:r>
          </w:p>
          <w:p w14:paraId="5B2B6A2E" w14:textId="77777777" w:rsidR="009544F4" w:rsidRPr="000A7FAC" w:rsidRDefault="009544F4" w:rsidP="00EA5FBF">
            <w:pPr>
              <w:ind w:left="16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7FAC">
              <w:rPr>
                <w:rFonts w:ascii="Arial" w:hAnsi="Arial" w:cs="Arial"/>
                <w:sz w:val="22"/>
                <w:szCs w:val="22"/>
              </w:rPr>
              <w:t>160 Robinson Road</w:t>
            </w:r>
          </w:p>
          <w:p w14:paraId="2B955E73" w14:textId="77777777" w:rsidR="009544F4" w:rsidRPr="000A7FAC" w:rsidRDefault="009544F4" w:rsidP="00EA5FBF">
            <w:pPr>
              <w:ind w:left="16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7FAC">
              <w:rPr>
                <w:rFonts w:ascii="Arial" w:hAnsi="Arial" w:cs="Arial"/>
                <w:sz w:val="22"/>
                <w:szCs w:val="22"/>
              </w:rPr>
              <w:t>Singapore 068914</w:t>
            </w:r>
          </w:p>
          <w:p w14:paraId="1C551F4C" w14:textId="77777777" w:rsidR="009544F4" w:rsidRPr="000A7FAC" w:rsidRDefault="009544F4" w:rsidP="00EA5FBF">
            <w:pPr>
              <w:ind w:left="16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7FAC">
              <w:rPr>
                <w:rFonts w:ascii="Arial" w:hAnsi="Arial" w:cs="Arial"/>
                <w:sz w:val="22"/>
                <w:szCs w:val="22"/>
              </w:rPr>
              <w:t>Tel: +84-93-2014 986</w:t>
            </w:r>
            <w:r w:rsidRPr="000A7FAC">
              <w:rPr>
                <w:rFonts w:ascii="Arial" w:hAnsi="Arial" w:cs="Arial"/>
                <w:sz w:val="22"/>
                <w:szCs w:val="22"/>
              </w:rPr>
              <w:cr/>
              <w:t xml:space="preserve">Email: </w:t>
            </w:r>
            <w:hyperlink r:id="rId10" w:history="1">
              <w:r w:rsidRPr="000A7FAC">
                <w:rPr>
                  <w:rStyle w:val="Hyperlink"/>
                  <w:rFonts w:ascii="Arial" w:hAnsi="Arial" w:cs="Arial"/>
                  <w:sz w:val="22"/>
                  <w:szCs w:val="22"/>
                </w:rPr>
                <w:t>info@apolatlegal.com</w:t>
              </w:r>
            </w:hyperlink>
            <w:r w:rsidRPr="000A7FAC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089E5EF6" w14:textId="77777777" w:rsidR="009544F4" w:rsidRPr="000A7FAC" w:rsidRDefault="009544F4" w:rsidP="00EA5FBF">
            <w:pPr>
              <w:spacing w:line="264" w:lineRule="auto"/>
              <w:ind w:left="160"/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0A7FAC">
              <w:rPr>
                <w:rFonts w:ascii="Arial" w:hAnsi="Arial" w:cs="Arial"/>
                <w:sz w:val="22"/>
                <w:szCs w:val="22"/>
              </w:rPr>
              <w:t xml:space="preserve">Website: </w:t>
            </w:r>
            <w:hyperlink r:id="rId11" w:history="1">
              <w:r w:rsidRPr="000A7FAC">
                <w:rPr>
                  <w:rStyle w:val="Hyperlink"/>
                  <w:rFonts w:ascii="Arial" w:hAnsi="Arial" w:cs="Arial"/>
                  <w:sz w:val="22"/>
                  <w:szCs w:val="22"/>
                </w:rPr>
                <w:t>www.apolatlegal.com</w:t>
              </w:r>
            </w:hyperlink>
          </w:p>
        </w:tc>
      </w:tr>
    </w:tbl>
    <w:p w14:paraId="26F6690B" w14:textId="77777777" w:rsidR="009544F4" w:rsidRPr="000A7FAC" w:rsidRDefault="009544F4" w:rsidP="009544F4">
      <w:pPr>
        <w:spacing w:after="0" w:line="264" w:lineRule="auto"/>
        <w:jc w:val="both"/>
        <w:rPr>
          <w:rFonts w:ascii="Arial" w:hAnsi="Arial" w:cs="Arial"/>
        </w:rPr>
      </w:pPr>
      <w:r w:rsidRPr="000A7FAC">
        <w:rPr>
          <w:rFonts w:ascii="Arial" w:hAnsi="Arial" w:cs="Arial"/>
          <w:b/>
          <w:bCs/>
        </w:rPr>
        <w:t>Scan QR code:</w:t>
      </w:r>
    </w:p>
    <w:p w14:paraId="56288B35" w14:textId="0175FA41" w:rsidR="009544F4" w:rsidRPr="000A7FAC" w:rsidRDefault="009544F4" w:rsidP="009544F4">
      <w:pPr>
        <w:spacing w:after="0" w:line="264" w:lineRule="auto"/>
        <w:jc w:val="both"/>
        <w:rPr>
          <w:rFonts w:ascii="Arial" w:hAnsi="Arial" w:cs="Arial"/>
        </w:rPr>
      </w:pPr>
    </w:p>
    <w:p w14:paraId="6C7163A4" w14:textId="555202BF" w:rsidR="00E47173" w:rsidRPr="000A7FAC" w:rsidRDefault="00004AA2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4640406A" wp14:editId="616ACA1C">
            <wp:extent cx="889000" cy="889000"/>
            <wp:effectExtent l="0" t="0" r="6350" b="6350"/>
            <wp:docPr id="1" name="Picture 1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Qr cod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47173" w:rsidRPr="000A7FAC" w:rsidSect="001C49DC">
      <w:headerReference w:type="default" r:id="rId13"/>
      <w:footerReference w:type="default" r:id="rId14"/>
      <w:headerReference w:type="first" r:id="rId15"/>
      <w:footerReference w:type="first" r:id="rId16"/>
      <w:pgSz w:w="11909" w:h="16834" w:code="9"/>
      <w:pgMar w:top="1620" w:right="851" w:bottom="1322" w:left="1350" w:header="357" w:footer="14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773F78" w14:textId="77777777" w:rsidR="00317844" w:rsidRDefault="00317844">
      <w:pPr>
        <w:spacing w:after="0" w:line="240" w:lineRule="auto"/>
      </w:pPr>
      <w:r>
        <w:separator/>
      </w:r>
    </w:p>
  </w:endnote>
  <w:endnote w:type="continuationSeparator" w:id="0">
    <w:p w14:paraId="20DBAE75" w14:textId="77777777" w:rsidR="00317844" w:rsidRDefault="003178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an Francisco Text Regular">
    <w:altName w:val="Calibri"/>
    <w:panose1 w:val="020B0604020202020204"/>
    <w:charset w:val="00"/>
    <w:family w:val="modern"/>
    <w:notTrueType/>
    <w:pitch w:val="variable"/>
    <w:sig w:usb0="A00000EF" w:usb1="5000204A" w:usb2="00000000" w:usb3="00000000" w:csb0="00000193" w:csb1="00000000"/>
  </w:font>
  <w:font w:name="San Francisco Text Light">
    <w:altName w:val="Calibri"/>
    <w:panose1 w:val="020B0604020202020204"/>
    <w:charset w:val="00"/>
    <w:family w:val="modern"/>
    <w:notTrueType/>
    <w:pitch w:val="variable"/>
    <w:sig w:usb0="A00000EF" w:usb1="5000204A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236" w:type="dxa"/>
      <w:jc w:val="right"/>
      <w:tblLayout w:type="fixed"/>
      <w:tblLook w:val="04A0" w:firstRow="1" w:lastRow="0" w:firstColumn="1" w:lastColumn="0" w:noHBand="0" w:noVBand="1"/>
    </w:tblPr>
    <w:tblGrid>
      <w:gridCol w:w="236"/>
    </w:tblGrid>
    <w:tr w:rsidR="00D93626" w14:paraId="34A80EE8" w14:textId="77777777">
      <w:trPr>
        <w:jc w:val="right"/>
      </w:trPr>
      <w:tc>
        <w:tcPr>
          <w:tcW w:w="236" w:type="dxa"/>
        </w:tcPr>
        <w:p w14:paraId="2F0D84B0" w14:textId="77777777" w:rsidR="00D93626" w:rsidRDefault="00D93626">
          <w:pPr>
            <w:pStyle w:val="Footer"/>
            <w:jc w:val="right"/>
            <w:rPr>
              <w:rFonts w:ascii="San Francisco Text Regular" w:hAnsi="San Francisco Text Regular"/>
            </w:rPr>
          </w:pPr>
        </w:p>
      </w:tc>
    </w:tr>
  </w:tbl>
  <w:p w14:paraId="2E50B240" w14:textId="54EC1CB1" w:rsidR="00D93626" w:rsidRDefault="00D93626">
    <w:pPr>
      <w:spacing w:after="0" w:line="240" w:lineRule="auto"/>
      <w:jc w:val="right"/>
      <w:rPr>
        <w:rFonts w:ascii="San Francisco Text Regular" w:hAnsi="San Francisco Text Regular"/>
        <w:sz w:val="20"/>
      </w:rPr>
    </w:pPr>
    <w:r w:rsidRPr="00526FDB">
      <w:rPr>
        <w:rFonts w:ascii="San Francisco Text Light" w:hAnsi="San Francisco Text Light"/>
        <w:noProof/>
        <w:sz w:val="20"/>
      </w:rPr>
      <mc:AlternateContent>
        <mc:Choice Requires="wps">
          <w:drawing>
            <wp:anchor distT="45720" distB="45720" distL="114300" distR="114300" simplePos="0" relativeHeight="251660800" behindDoc="0" locked="0" layoutInCell="1" allowOverlap="1" wp14:anchorId="263C3AAC" wp14:editId="6FA38E5B">
              <wp:simplePos x="0" y="0"/>
              <wp:positionH relativeFrom="margin">
                <wp:posOffset>-171450</wp:posOffset>
              </wp:positionH>
              <wp:positionV relativeFrom="margin">
                <wp:posOffset>9257665</wp:posOffset>
              </wp:positionV>
              <wp:extent cx="2360930" cy="1404620"/>
              <wp:effectExtent l="0" t="0" r="0" b="5080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49E406F" w14:textId="77777777" w:rsidR="00D93626" w:rsidRPr="00526FDB" w:rsidRDefault="00D93626" w:rsidP="00EA5FBF">
                          <w:pPr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B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ECOM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M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OR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T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>OGETHE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63C3AAC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left:0;text-align:left;margin-left:-13.5pt;margin-top:728.95pt;width:185.9pt;height:110.6pt;z-index:251660800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margin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" stroked="f">
              <v:textbox style="mso-fit-shape-to-text:t">
                <w:txbxContent>
                  <w:p w14:paraId="349E406F" w14:textId="77777777" w:rsidR="00D93626" w:rsidRPr="00526FDB" w:rsidRDefault="00D93626" w:rsidP="00EA5FBF">
                    <w:pP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</w:pP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B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ECOM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M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OR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T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>OGETHER</w:t>
                    </w:r>
                  </w:p>
                </w:txbxContent>
              </v:textbox>
              <w10:wrap type="square" anchorx="margin" anchory="margin"/>
            </v:shape>
          </w:pict>
        </mc:Fallback>
      </mc:AlternateContent>
    </w: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09929E6" wp14:editId="3EE94BAC">
              <wp:simplePos x="0" y="0"/>
              <wp:positionH relativeFrom="column">
                <wp:posOffset>6159500</wp:posOffset>
              </wp:positionH>
              <wp:positionV relativeFrom="paragraph">
                <wp:posOffset>-83820</wp:posOffset>
              </wp:positionV>
              <wp:extent cx="248920" cy="222250"/>
              <wp:effectExtent l="0" t="0" r="0" b="6350"/>
              <wp:wrapNone/>
              <wp:docPr id="13" name="Rectangle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48920" cy="22225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AB5D036" id="Rectangle 13" o:spid="_x0000_s1026" style="position:absolute;margin-left:485pt;margin-top:-6.6pt;width:19.6pt;height:17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" fillcolor="#c00000" stroked="f" strokeweight="2pt"/>
          </w:pict>
        </mc:Fallback>
      </mc:AlternateContent>
    </w:r>
    <w:r>
      <w:rPr>
        <w:rFonts w:ascii="San Francisco Text Light" w:hAnsi="San Francisco Text Light"/>
        <w:sz w:val="20"/>
      </w:rPr>
      <w:t xml:space="preserve">Page </w:t>
    </w:r>
    <w:r>
      <w:rPr>
        <w:rFonts w:ascii="San Francisco Text Light" w:hAnsi="San Francisco Text Light"/>
        <w:sz w:val="20"/>
      </w:rPr>
      <w:fldChar w:fldCharType="begin"/>
    </w:r>
    <w:r>
      <w:rPr>
        <w:rFonts w:ascii="San Francisco Text Light" w:hAnsi="San Francisco Text Light"/>
        <w:sz w:val="20"/>
      </w:rPr>
      <w:instrText xml:space="preserve"> PAGE </w:instrText>
    </w:r>
    <w:r>
      <w:rPr>
        <w:rFonts w:ascii="San Francisco Text Light" w:hAnsi="San Francisco Text Light"/>
        <w:sz w:val="20"/>
      </w:rPr>
      <w:fldChar w:fldCharType="separate"/>
    </w:r>
    <w:r w:rsidR="00EB0539">
      <w:rPr>
        <w:rFonts w:ascii="San Francisco Text Light" w:hAnsi="San Francisco Text Light"/>
        <w:noProof/>
        <w:sz w:val="20"/>
      </w:rPr>
      <w:t>7</w:t>
    </w:r>
    <w:r>
      <w:rPr>
        <w:rFonts w:ascii="San Francisco Text Light" w:hAnsi="San Francisco Text Light"/>
        <w:sz w:val="20"/>
      </w:rPr>
      <w:fldChar w:fldCharType="end"/>
    </w:r>
    <w:r>
      <w:rPr>
        <w:rFonts w:ascii="San Francisco Text Light" w:hAnsi="San Francisco Text Light"/>
        <w:sz w:val="20"/>
      </w:rPr>
      <w:t>/</w:t>
    </w:r>
    <w:r>
      <w:rPr>
        <w:rFonts w:ascii="San Francisco Text Light" w:hAnsi="San Francisco Text Light"/>
        <w:sz w:val="20"/>
      </w:rPr>
      <w:fldChar w:fldCharType="begin"/>
    </w:r>
    <w:r>
      <w:rPr>
        <w:rFonts w:ascii="San Francisco Text Light" w:hAnsi="San Francisco Text Light"/>
        <w:sz w:val="20"/>
      </w:rPr>
      <w:instrText xml:space="preserve"> NUMPAGES  </w:instrText>
    </w:r>
    <w:r>
      <w:rPr>
        <w:rFonts w:ascii="San Francisco Text Light" w:hAnsi="San Francisco Text Light"/>
        <w:sz w:val="20"/>
      </w:rPr>
      <w:fldChar w:fldCharType="separate"/>
    </w:r>
    <w:r w:rsidR="00EB0539">
      <w:rPr>
        <w:rFonts w:ascii="San Francisco Text Light" w:hAnsi="San Francisco Text Light"/>
        <w:noProof/>
        <w:sz w:val="20"/>
      </w:rPr>
      <w:t>11</w:t>
    </w:r>
    <w:r>
      <w:rPr>
        <w:rFonts w:ascii="San Francisco Text Light" w:hAnsi="San Francisco Text Light"/>
        <w:sz w:val="20"/>
      </w:rPr>
      <w:fldChar w:fldCharType="end"/>
    </w:r>
    <w:r w:rsidR="00F75C13">
      <w:rPr>
        <w:rFonts w:ascii="San Francisco Text Light" w:hAnsi="San Francisco Text Light"/>
        <w:sz w:val="20"/>
        <w:lang w:val="vi-VN"/>
      </w:rPr>
      <w:t xml:space="preserve"> </w:t>
    </w:r>
    <w:r>
      <w:rPr>
        <w:rFonts w:ascii="San Francisco Text Light" w:hAnsi="San Francisco Text Light"/>
        <w:sz w:val="20"/>
      </w:rPr>
      <w:t xml:space="preserve"> </w:t>
    </w:r>
  </w:p>
  <w:p w14:paraId="68D2FE2A" w14:textId="77777777" w:rsidR="00D93626" w:rsidRDefault="00D93626">
    <w:pPr>
      <w:spacing w:after="0" w:line="240" w:lineRule="auto"/>
      <w:jc w:val="right"/>
      <w:rPr>
        <w:rFonts w:ascii="San Francisco Text Regular" w:hAnsi="San Francisco Text Regular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EFC82" w14:textId="77777777" w:rsidR="00D93626" w:rsidRDefault="00D93626" w:rsidP="00EA5FBF">
    <w:pPr>
      <w:spacing w:after="0" w:line="240" w:lineRule="auto"/>
      <w:jc w:val="right"/>
      <w:rPr>
        <w:rFonts w:ascii="San Francisco Text Regular" w:hAnsi="San Francisco Text Regular"/>
        <w:sz w:val="20"/>
      </w:rPr>
    </w:pPr>
    <w:r w:rsidRPr="00526FDB">
      <w:rPr>
        <w:rFonts w:ascii="San Francisco Text Light" w:hAnsi="San Francisco Text Light"/>
        <w:noProof/>
        <w:sz w:val="20"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54EE8D4E" wp14:editId="5EAFD6E1">
              <wp:simplePos x="0" y="0"/>
              <wp:positionH relativeFrom="margin">
                <wp:posOffset>-219075</wp:posOffset>
              </wp:positionH>
              <wp:positionV relativeFrom="margin">
                <wp:posOffset>9172575</wp:posOffset>
              </wp:positionV>
              <wp:extent cx="2360930" cy="1404620"/>
              <wp:effectExtent l="0" t="0" r="0" b="5080"/>
              <wp:wrapSquare wrapText="bothSides"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A08E1F5" w14:textId="77777777" w:rsidR="00D93626" w:rsidRPr="00526FDB" w:rsidRDefault="00D93626" w:rsidP="00EA5FBF">
                          <w:pPr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B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ECOM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M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OR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T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>OGETHE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4EE8D4E" id="_x0000_t202" coordsize="21600,21600" o:spt="202" path="m,l,21600r21600,l21600,xe">
              <v:stroke joinstyle="miter"/>
              <v:path gradientshapeok="t" o:connecttype="rect"/>
            </v:shapetype>
            <v:shape id="_x0000_s1032" type="#_x0000_t202" style="position:absolute;left:0;text-align:left;margin-left:-17.25pt;margin-top:722.25pt;width:185.9pt;height:110.6pt;z-index:251669504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margin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" stroked="f">
              <v:textbox style="mso-fit-shape-to-text:t">
                <w:txbxContent>
                  <w:p w14:paraId="1A08E1F5" w14:textId="77777777" w:rsidR="00D93626" w:rsidRPr="00526FDB" w:rsidRDefault="00D93626" w:rsidP="00EA5FBF">
                    <w:pP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</w:pP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B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ECOM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M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OR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T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>OGETHER</w:t>
                    </w:r>
                  </w:p>
                </w:txbxContent>
              </v:textbox>
              <w10:wrap type="square" anchorx="margin" anchory="margin"/>
            </v:shape>
          </w:pict>
        </mc:Fallback>
      </mc:AlternateContent>
    </w:r>
    <w:r w:rsidRPr="00526FDB">
      <w:rPr>
        <w:rFonts w:ascii="San Francisco Text Light" w:hAnsi="San Francisco Text Light"/>
        <w:noProof/>
        <w:sz w:val="20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1AD36502" wp14:editId="3AD6CD73">
              <wp:simplePos x="0" y="0"/>
              <wp:positionH relativeFrom="margin">
                <wp:posOffset>-219075</wp:posOffset>
              </wp:positionH>
              <wp:positionV relativeFrom="margin">
                <wp:posOffset>9172575</wp:posOffset>
              </wp:positionV>
              <wp:extent cx="2360930" cy="1404620"/>
              <wp:effectExtent l="0" t="0" r="0" b="508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48D55B0" w14:textId="77777777" w:rsidR="00D93626" w:rsidRPr="00526FDB" w:rsidRDefault="00D93626">
                          <w:pPr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B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ECOM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M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OR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T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>OGETHE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1AD36502" id="_x0000_s1033" type="#_x0000_t202" style="position:absolute;left:0;text-align:left;margin-left:-17.25pt;margin-top:722.25pt;width:185.9pt;height:110.6pt;z-index:251668480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margin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" stroked="f">
              <v:textbox style="mso-fit-shape-to-text:t">
                <w:txbxContent>
                  <w:p w14:paraId="348D55B0" w14:textId="77777777" w:rsidR="00D93626" w:rsidRPr="00526FDB" w:rsidRDefault="00D93626">
                    <w:pP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</w:pP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B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ECOM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M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OR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T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>OGETHER</w:t>
                    </w:r>
                  </w:p>
                </w:txbxContent>
              </v:textbox>
              <w10:wrap type="square" anchorx="margin" anchory="margin"/>
            </v:shape>
          </w:pict>
        </mc:Fallback>
      </mc:AlternateContent>
    </w: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5D9498CE" wp14:editId="28B7037C">
              <wp:simplePos x="0" y="0"/>
              <wp:positionH relativeFrom="column">
                <wp:posOffset>6159500</wp:posOffset>
              </wp:positionH>
              <wp:positionV relativeFrom="paragraph">
                <wp:posOffset>-83820</wp:posOffset>
              </wp:positionV>
              <wp:extent cx="248920" cy="222250"/>
              <wp:effectExtent l="0" t="0" r="0" b="6350"/>
              <wp:wrapNone/>
              <wp:docPr id="206" name="Rectangle 20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48920" cy="22225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FC8C7D3" id="Rectangle 206" o:spid="_x0000_s1026" style="position:absolute;margin-left:485pt;margin-top:-6.6pt;width:19.6pt;height:17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" fillcolor="#c00000" stroked="f" strokeweight="2pt"/>
          </w:pict>
        </mc:Fallback>
      </mc:AlternateContent>
    </w:r>
    <w:r>
      <w:rPr>
        <w:rFonts w:ascii="San Francisco Text Light" w:hAnsi="San Francisco Text Light"/>
        <w:sz w:val="20"/>
      </w:rPr>
      <w:t xml:space="preserve">Page </w:t>
    </w:r>
    <w:r>
      <w:rPr>
        <w:rFonts w:ascii="San Francisco Text Light" w:hAnsi="San Francisco Text Light"/>
        <w:sz w:val="20"/>
      </w:rPr>
      <w:fldChar w:fldCharType="begin"/>
    </w:r>
    <w:r>
      <w:rPr>
        <w:rFonts w:ascii="San Francisco Text Light" w:hAnsi="San Francisco Text Light"/>
        <w:sz w:val="20"/>
      </w:rPr>
      <w:instrText xml:space="preserve"> PAGE </w:instrText>
    </w:r>
    <w:r>
      <w:rPr>
        <w:rFonts w:ascii="San Francisco Text Light" w:hAnsi="San Francisco Text Light"/>
        <w:sz w:val="20"/>
      </w:rPr>
      <w:fldChar w:fldCharType="separate"/>
    </w:r>
    <w:r w:rsidR="00EB0539">
      <w:rPr>
        <w:rFonts w:ascii="San Francisco Text Light" w:hAnsi="San Francisco Text Light"/>
        <w:noProof/>
        <w:sz w:val="20"/>
      </w:rPr>
      <w:t>1</w:t>
    </w:r>
    <w:r>
      <w:rPr>
        <w:rFonts w:ascii="San Francisco Text Light" w:hAnsi="San Francisco Text Light"/>
        <w:sz w:val="20"/>
      </w:rPr>
      <w:fldChar w:fldCharType="end"/>
    </w:r>
    <w:r>
      <w:rPr>
        <w:rFonts w:ascii="San Francisco Text Light" w:hAnsi="San Francisco Text Light"/>
        <w:sz w:val="20"/>
      </w:rPr>
      <w:t xml:space="preserve"> /</w:t>
    </w:r>
    <w:r>
      <w:rPr>
        <w:rFonts w:ascii="San Francisco Text Light" w:hAnsi="San Francisco Text Light"/>
        <w:sz w:val="20"/>
      </w:rPr>
      <w:fldChar w:fldCharType="begin"/>
    </w:r>
    <w:r>
      <w:rPr>
        <w:rFonts w:ascii="San Francisco Text Light" w:hAnsi="San Francisco Text Light"/>
        <w:sz w:val="20"/>
      </w:rPr>
      <w:instrText xml:space="preserve"> NUMPAGES  </w:instrText>
    </w:r>
    <w:r>
      <w:rPr>
        <w:rFonts w:ascii="San Francisco Text Light" w:hAnsi="San Francisco Text Light"/>
        <w:sz w:val="20"/>
      </w:rPr>
      <w:fldChar w:fldCharType="separate"/>
    </w:r>
    <w:r w:rsidR="00EB0539">
      <w:rPr>
        <w:rFonts w:ascii="San Francisco Text Light" w:hAnsi="San Francisco Text Light"/>
        <w:noProof/>
        <w:sz w:val="20"/>
      </w:rPr>
      <w:t>11</w:t>
    </w:r>
    <w:r>
      <w:rPr>
        <w:rFonts w:ascii="San Francisco Text Light" w:hAnsi="San Francisco Text Light"/>
        <w:sz w:val="20"/>
      </w:rPr>
      <w:fldChar w:fldCharType="end"/>
    </w:r>
    <w:r>
      <w:rPr>
        <w:rFonts w:ascii="San Francisco Text Light" w:hAnsi="San Francisco Text Light"/>
        <w:sz w:val="20"/>
      </w:rPr>
      <w:t xml:space="preserve"> </w:t>
    </w:r>
  </w:p>
  <w:p w14:paraId="08D9D7A1" w14:textId="77777777" w:rsidR="00D93626" w:rsidRDefault="00D936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935D26" w14:textId="77777777" w:rsidR="00317844" w:rsidRDefault="00317844">
      <w:pPr>
        <w:spacing w:after="0" w:line="240" w:lineRule="auto"/>
      </w:pPr>
      <w:r>
        <w:separator/>
      </w:r>
    </w:p>
  </w:footnote>
  <w:footnote w:type="continuationSeparator" w:id="0">
    <w:p w14:paraId="70B3BFB8" w14:textId="77777777" w:rsidR="00317844" w:rsidRDefault="003178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DA77A2" w14:textId="77777777" w:rsidR="00D93626" w:rsidRDefault="00D93626" w:rsidP="00EA5FBF">
    <w:pPr>
      <w:spacing w:after="0" w:line="264" w:lineRule="auto"/>
      <w:jc w:val="center"/>
      <w:rPr>
        <w:rFonts w:ascii="Times New Roman" w:hAnsi="Times New Roman"/>
        <w:b/>
        <w:color w:val="000000" w:themeColor="text1"/>
        <w:sz w:val="24"/>
        <w:szCs w:val="24"/>
      </w:rPr>
    </w:pPr>
    <w:r w:rsidRPr="00D27567">
      <w:rPr>
        <w:rFonts w:ascii="Times New Roman" w:hAnsi="Times New Roman"/>
        <w:b/>
        <w:i/>
        <w:noProof/>
        <w:color w:val="000000" w:themeColor="text1"/>
        <w:sz w:val="24"/>
        <w:szCs w:val="24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67B76F62" wp14:editId="0338E416">
              <wp:simplePos x="0" y="0"/>
              <wp:positionH relativeFrom="page">
                <wp:posOffset>5320030</wp:posOffset>
              </wp:positionH>
              <wp:positionV relativeFrom="paragraph">
                <wp:posOffset>50800</wp:posOffset>
              </wp:positionV>
              <wp:extent cx="2516429" cy="323850"/>
              <wp:effectExtent l="0" t="0" r="0" b="0"/>
              <wp:wrapNone/>
              <wp:docPr id="2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16429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0EF6C2" w14:textId="3FAD61A0" w:rsidR="00D93626" w:rsidRPr="00837F1D" w:rsidRDefault="00D93626" w:rsidP="00EA5FBF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404040" w:themeColor="text1" w:themeTint="BF"/>
                              <w:sz w:val="26"/>
                              <w:szCs w:val="2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404040" w:themeColor="text1" w:themeTint="BF"/>
                            </w:rPr>
                            <w:t xml:space="preserve">Legal Update </w:t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</w:rPr>
                            <w:t>I</w:t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404040" w:themeColor="text1" w:themeTint="BF"/>
                            </w:rPr>
                            <w:t xml:space="preserve"> </w:t>
                          </w:r>
                          <w:r w:rsidR="006156AC">
                            <w:rPr>
                              <w:rFonts w:ascii="Arial" w:hAnsi="Arial" w:cs="Arial"/>
                              <w:color w:val="404040" w:themeColor="text1" w:themeTint="BF"/>
                            </w:rPr>
                            <w:t>June</w:t>
                          </w:r>
                          <w:r>
                            <w:rPr>
                              <w:rFonts w:ascii="Arial" w:hAnsi="Arial" w:cs="Arial"/>
                              <w:color w:val="404040" w:themeColor="text1" w:themeTint="BF"/>
                            </w:rPr>
                            <w:t xml:space="preserve">, </w:t>
                          </w:r>
                          <w:r w:rsidRPr="00F12443">
                            <w:rPr>
                              <w:rFonts w:ascii="Arial" w:hAnsi="Arial" w:cs="Arial"/>
                              <w:color w:val="404040" w:themeColor="text1" w:themeTint="BF"/>
                            </w:rPr>
                            <w:t>202</w:t>
                          </w:r>
                          <w:r w:rsidR="0095586B">
                            <w:rPr>
                              <w:rFonts w:ascii="Arial" w:hAnsi="Arial" w:cs="Arial"/>
                              <w:color w:val="404040" w:themeColor="text1" w:themeTint="BF"/>
                            </w:rPr>
                            <w:t>2</w:t>
                          </w:r>
                        </w:p>
                        <w:p w14:paraId="291D19B0" w14:textId="77777777" w:rsidR="00D93626" w:rsidRDefault="00D93626" w:rsidP="00EA5FBF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7B76F62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0;text-align:left;margin-left:418.9pt;margin-top:4pt;width:198.15pt;height:25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" filled="f" stroked="f">
              <v:textbox>
                <w:txbxContent>
                  <w:p w14:paraId="100EF6C2" w14:textId="3FAD61A0" w:rsidR="00D93626" w:rsidRPr="00837F1D" w:rsidRDefault="00D93626" w:rsidP="00EA5FBF">
                    <w:pPr>
                      <w:rPr>
                        <w:rFonts w:ascii="Arial" w:hAnsi="Arial" w:cs="Arial"/>
                        <w:b/>
                        <w:bCs/>
                        <w:color w:val="404040" w:themeColor="text1" w:themeTint="BF"/>
                        <w:sz w:val="26"/>
                        <w:szCs w:val="26"/>
                      </w:rPr>
                    </w:pPr>
                    <w:r>
                      <w:rPr>
                        <w:rFonts w:ascii="Arial" w:hAnsi="Arial" w:cs="Arial"/>
                        <w:b/>
                        <w:bCs/>
                        <w:color w:val="404040" w:themeColor="text1" w:themeTint="BF"/>
                      </w:rPr>
                      <w:t xml:space="preserve">Legal Update </w:t>
                    </w:r>
                    <w:r>
                      <w:rPr>
                        <w:rFonts w:ascii="Arial" w:hAnsi="Arial" w:cs="Arial"/>
                        <w:b/>
                        <w:bCs/>
                        <w:color w:val="C00000"/>
                      </w:rPr>
                      <w:t>I</w:t>
                    </w:r>
                    <w:r>
                      <w:rPr>
                        <w:rFonts w:ascii="Arial" w:hAnsi="Arial" w:cs="Arial"/>
                        <w:b/>
                        <w:bCs/>
                        <w:color w:val="404040" w:themeColor="text1" w:themeTint="BF"/>
                      </w:rPr>
                      <w:t xml:space="preserve"> </w:t>
                    </w:r>
                    <w:proofErr w:type="gramStart"/>
                    <w:r w:rsidR="006156AC">
                      <w:rPr>
                        <w:rFonts w:ascii="Arial" w:hAnsi="Arial" w:cs="Arial"/>
                        <w:color w:val="404040" w:themeColor="text1" w:themeTint="BF"/>
                      </w:rPr>
                      <w:t>June</w:t>
                    </w:r>
                    <w:r>
                      <w:rPr>
                        <w:rFonts w:ascii="Arial" w:hAnsi="Arial" w:cs="Arial"/>
                        <w:color w:val="404040" w:themeColor="text1" w:themeTint="BF"/>
                      </w:rPr>
                      <w:t>,</w:t>
                    </w:r>
                    <w:proofErr w:type="gramEnd"/>
                    <w:r>
                      <w:rPr>
                        <w:rFonts w:ascii="Arial" w:hAnsi="Arial" w:cs="Arial"/>
                        <w:color w:val="404040" w:themeColor="text1" w:themeTint="BF"/>
                      </w:rPr>
                      <w:t xml:space="preserve"> </w:t>
                    </w:r>
                    <w:r w:rsidRPr="00F12443">
                      <w:rPr>
                        <w:rFonts w:ascii="Arial" w:hAnsi="Arial" w:cs="Arial"/>
                        <w:color w:val="404040" w:themeColor="text1" w:themeTint="BF"/>
                      </w:rPr>
                      <w:t>202</w:t>
                    </w:r>
                    <w:r w:rsidR="0095586B">
                      <w:rPr>
                        <w:rFonts w:ascii="Arial" w:hAnsi="Arial" w:cs="Arial"/>
                        <w:color w:val="404040" w:themeColor="text1" w:themeTint="BF"/>
                      </w:rPr>
                      <w:t>2</w:t>
                    </w:r>
                  </w:p>
                  <w:p w14:paraId="291D19B0" w14:textId="77777777" w:rsidR="00D93626" w:rsidRDefault="00D93626" w:rsidP="00EA5FBF"/>
                </w:txbxContent>
              </v:textbox>
              <w10:wrap anchorx="page"/>
            </v:shape>
          </w:pict>
        </mc:Fallback>
      </mc:AlternateContent>
    </w: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892DF88" wp14:editId="75963F72">
              <wp:simplePos x="0" y="0"/>
              <wp:positionH relativeFrom="column">
                <wp:posOffset>-660400</wp:posOffset>
              </wp:positionH>
              <wp:positionV relativeFrom="paragraph">
                <wp:posOffset>127000</wp:posOffset>
              </wp:positionV>
              <wp:extent cx="69850" cy="228600"/>
              <wp:effectExtent l="0" t="0" r="6350" b="0"/>
              <wp:wrapNone/>
              <wp:docPr id="15" name="Rectangle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9850" cy="22860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7FAE63AE" id="Rectangle 15" o:spid="_x0000_s1026" style="position:absolute;margin-left:-52pt;margin-top:10pt;width:5.5pt;height:18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" fillcolor="#c00000" stroked="f" strokeweight="2pt"/>
          </w:pict>
        </mc:Fallback>
      </mc:AlternateContent>
    </w: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00CDD7F" wp14:editId="289A05F7">
              <wp:simplePos x="0" y="0"/>
              <wp:positionH relativeFrom="column">
                <wp:posOffset>-850900</wp:posOffset>
              </wp:positionH>
              <wp:positionV relativeFrom="paragraph">
                <wp:posOffset>127000</wp:posOffset>
              </wp:positionV>
              <wp:extent cx="177800" cy="228600"/>
              <wp:effectExtent l="0" t="0" r="0" b="0"/>
              <wp:wrapNone/>
              <wp:docPr id="14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77800" cy="228600"/>
                      </a:xfrm>
                      <a:prstGeom prst="rect">
                        <a:avLst/>
                      </a:prstGeom>
                      <a:solidFill>
                        <a:schemeClr val="bg2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5FB70BD2" id="Rectangle 14" o:spid="_x0000_s1026" style="position:absolute;margin-left:-67pt;margin-top:10pt;width:14pt;height:18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" fillcolor="#938953 [1614]" stroked="f" strokeweight="2pt"/>
          </w:pict>
        </mc:Fallback>
      </mc:AlternateContent>
    </w:r>
    <w:r>
      <w:rPr>
        <w:noProof/>
      </w:rPr>
      <w:drawing>
        <wp:anchor distT="0" distB="0" distL="114300" distR="114300" simplePos="0" relativeHeight="251662336" behindDoc="0" locked="0" layoutInCell="1" allowOverlap="1" wp14:anchorId="37E38A61" wp14:editId="2F40872D">
          <wp:simplePos x="0" y="0"/>
          <wp:positionH relativeFrom="column">
            <wp:posOffset>-544830</wp:posOffset>
          </wp:positionH>
          <wp:positionV relativeFrom="paragraph">
            <wp:posOffset>0</wp:posOffset>
          </wp:positionV>
          <wp:extent cx="791845" cy="260350"/>
          <wp:effectExtent l="0" t="0" r="8255" b="6350"/>
          <wp:wrapThrough wrapText="bothSides">
            <wp:wrapPolygon edited="0">
              <wp:start x="0" y="0"/>
              <wp:lineTo x="0" y="20546"/>
              <wp:lineTo x="21306" y="20546"/>
              <wp:lineTo x="21306" y="0"/>
              <wp:lineTo x="0" y="0"/>
            </wp:wrapPolygon>
          </wp:wrapThrough>
          <wp:docPr id="6" name="Picture 6" descr="C:\Users\Quang Long\Google Drive\1. BIEU MAU CHUNG\APOLAT LEGAL\10. Logo\Logo_Apolat Legal_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8" descr="C:\Users\Quang Long\Google Drive\1. BIEU MAU CHUNG\APOLAT LEGAL\10. Logo\Logo_Apolat Legal_01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91845" cy="260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72C5026" w14:textId="77777777" w:rsidR="00D93626" w:rsidRDefault="00D93626">
    <w:pPr>
      <w:pStyle w:val="Header"/>
    </w:pP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98E9E51" wp14:editId="4F5C6284">
              <wp:simplePos x="0" y="0"/>
              <wp:positionH relativeFrom="column">
                <wp:posOffset>-563880</wp:posOffset>
              </wp:positionH>
              <wp:positionV relativeFrom="paragraph">
                <wp:posOffset>162560</wp:posOffset>
              </wp:positionV>
              <wp:extent cx="7223760" cy="0"/>
              <wp:effectExtent l="0" t="0" r="0" b="0"/>
              <wp:wrapNone/>
              <wp:docPr id="16" name="Straight Connector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223760" cy="0"/>
                      </a:xfrm>
                      <a:prstGeom prst="line">
                        <a:avLst/>
                      </a:prstGeom>
                      <a:ln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4B7E3A7" id="Straight Connector 16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4.4pt,12.8pt" to="524.4pt,1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" strokecolor="#c00000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22322" w14:textId="77777777" w:rsidR="00D93626" w:rsidRDefault="00D93626">
    <w:pPr>
      <w:pStyle w:val="Header"/>
    </w:pPr>
    <w:r w:rsidRPr="000E5190"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1708EDB6" wp14:editId="4C942BFE">
              <wp:simplePos x="0" y="0"/>
              <wp:positionH relativeFrom="column">
                <wp:posOffset>4447540</wp:posOffset>
              </wp:positionH>
              <wp:positionV relativeFrom="paragraph">
                <wp:posOffset>7620</wp:posOffset>
              </wp:positionV>
              <wp:extent cx="1897380" cy="908050"/>
              <wp:effectExtent l="0" t="0" r="7620" b="635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97380" cy="908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7029359" w14:textId="77777777" w:rsidR="00D93626" w:rsidRDefault="00D93626" w:rsidP="00EA5FBF">
                          <w:pPr>
                            <w:spacing w:after="0"/>
                            <w:jc w:val="right"/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 w:rsidRPr="000E5190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14"/>
                              <w:szCs w:val="14"/>
                            </w:rPr>
                            <w:t>HO CHI MINH CITY (HEAD OFFICE)</w:t>
                          </w:r>
                          <w:r w:rsidRPr="000E5190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14"/>
                              <w:szCs w:val="14"/>
                            </w:rPr>
                            <w:cr/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5th Floor, </w:t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IMM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Building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cr/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99-101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 Nguye</w:t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n 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Dinh</w:t>
                          </w:r>
                          <w:proofErr w:type="spellEnd"/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Chieu</w:t>
                          </w:r>
                          <w:proofErr w:type="spellEnd"/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, District</w:t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 3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cr/>
                            <w:t>Ho Chi Minh City, Vietnam</w:t>
                          </w:r>
                        </w:p>
                        <w:p w14:paraId="78DB9FB6" w14:textId="77777777" w:rsidR="00D93626" w:rsidRPr="000E5190" w:rsidRDefault="00D93626" w:rsidP="00EA5FBF">
                          <w:pPr>
                            <w:spacing w:after="0"/>
                            <w:jc w:val="right"/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Tel: +84-28-3899 8683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cr/>
                            <w:t>info@apolatlegal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708EDB6" id="_x0000_t202" coordsize="21600,21600" o:spt="202" path="m,l,21600r21600,l21600,xe">
              <v:stroke joinstyle="miter"/>
              <v:path gradientshapeok="t" o:connecttype="rect"/>
            </v:shapetype>
            <v:shape id="_x0000_s1031" type="#_x0000_t202" style="position:absolute;margin-left:350.2pt;margin-top:.6pt;width:149.4pt;height:71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" stroked="f">
              <v:textbox>
                <w:txbxContent>
                  <w:p w14:paraId="37029359" w14:textId="77777777" w:rsidR="00D93626" w:rsidRDefault="00D93626" w:rsidP="00EA5FBF">
                    <w:pPr>
                      <w:spacing w:after="0"/>
                      <w:jc w:val="right"/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 w:rsidRPr="000E5190">
                      <w:rPr>
                        <w:rFonts w:ascii="Arial" w:hAnsi="Arial" w:cs="Arial"/>
                        <w:b/>
                        <w:bCs/>
                        <w:color w:val="C00000"/>
                        <w:sz w:val="14"/>
                        <w:szCs w:val="14"/>
                      </w:rPr>
                      <w:t>HO CHI MINH CITY (HEAD OFFICE)</w:t>
                    </w:r>
                    <w:r w:rsidRPr="000E5190">
                      <w:rPr>
                        <w:rFonts w:ascii="Arial" w:hAnsi="Arial" w:cs="Arial"/>
                        <w:b/>
                        <w:bCs/>
                        <w:color w:val="C00000"/>
                        <w:sz w:val="14"/>
                        <w:szCs w:val="14"/>
                      </w:rPr>
                      <w:cr/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5th Floor, </w:t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IMM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Building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cr/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99-101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 Nguye</w:t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n Dinh </w:t>
                    </w:r>
                    <w:proofErr w:type="spellStart"/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Chieu</w:t>
                    </w:r>
                    <w:proofErr w:type="spellEnd"/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>, District</w:t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 3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cr/>
                      <w:t>Ho Chi Minh City, Vietnam</w:t>
                    </w:r>
                  </w:p>
                  <w:p w14:paraId="78DB9FB6" w14:textId="77777777" w:rsidR="00D93626" w:rsidRPr="000E5190" w:rsidRDefault="00D93626" w:rsidP="00EA5FBF">
                    <w:pPr>
                      <w:spacing w:after="0"/>
                      <w:jc w:val="right"/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>Tel: +84-28-3899 8683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cr/>
                      <w:t>info@apolatlegal.com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5408" behindDoc="0" locked="0" layoutInCell="1" allowOverlap="1" wp14:anchorId="6B68970C" wp14:editId="26779727">
          <wp:simplePos x="0" y="0"/>
          <wp:positionH relativeFrom="column">
            <wp:posOffset>-533400</wp:posOffset>
          </wp:positionH>
          <wp:positionV relativeFrom="paragraph">
            <wp:posOffset>146050</wp:posOffset>
          </wp:positionV>
          <wp:extent cx="1962150" cy="647065"/>
          <wp:effectExtent l="0" t="0" r="0" b="635"/>
          <wp:wrapThrough wrapText="bothSides">
            <wp:wrapPolygon edited="0">
              <wp:start x="0" y="0"/>
              <wp:lineTo x="0" y="20985"/>
              <wp:lineTo x="21390" y="20985"/>
              <wp:lineTo x="21390" y="0"/>
              <wp:lineTo x="0" y="0"/>
            </wp:wrapPolygon>
          </wp:wrapThrough>
          <wp:docPr id="7" name="Picture 7" descr="C:\Users\Quang Long\Google Drive\1. BIEU MAU CHUNG\APOLAT LEGAL\10. Logo\Logo_Apolat Legal_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8" descr="C:\Users\Quang Long\Google Drive\1. BIEU MAU CHUNG\APOLAT LEGAL\10. Logo\Logo_Apolat Legal_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62150" cy="647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152FA"/>
    <w:multiLevelType w:val="hybridMultilevel"/>
    <w:tmpl w:val="4A40D3C8"/>
    <w:lvl w:ilvl="0" w:tplc="292A9032">
      <w:start w:val="1"/>
      <w:numFmt w:val="lowerRoman"/>
      <w:lvlText w:val="(%1)"/>
      <w:lvlJc w:val="left"/>
      <w:pPr>
        <w:ind w:left="19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2433" w:hanging="360"/>
      </w:pPr>
    </w:lvl>
    <w:lvl w:ilvl="2" w:tplc="0409001B" w:tentative="1">
      <w:start w:val="1"/>
      <w:numFmt w:val="lowerRoman"/>
      <w:lvlText w:val="%3."/>
      <w:lvlJc w:val="right"/>
      <w:pPr>
        <w:ind w:left="3153" w:hanging="180"/>
      </w:pPr>
    </w:lvl>
    <w:lvl w:ilvl="3" w:tplc="0409000F" w:tentative="1">
      <w:start w:val="1"/>
      <w:numFmt w:val="decimal"/>
      <w:lvlText w:val="%4."/>
      <w:lvlJc w:val="left"/>
      <w:pPr>
        <w:ind w:left="3873" w:hanging="360"/>
      </w:pPr>
    </w:lvl>
    <w:lvl w:ilvl="4" w:tplc="04090019" w:tentative="1">
      <w:start w:val="1"/>
      <w:numFmt w:val="lowerLetter"/>
      <w:lvlText w:val="%5."/>
      <w:lvlJc w:val="left"/>
      <w:pPr>
        <w:ind w:left="4593" w:hanging="360"/>
      </w:pPr>
    </w:lvl>
    <w:lvl w:ilvl="5" w:tplc="0409001B" w:tentative="1">
      <w:start w:val="1"/>
      <w:numFmt w:val="lowerRoman"/>
      <w:lvlText w:val="%6."/>
      <w:lvlJc w:val="right"/>
      <w:pPr>
        <w:ind w:left="5313" w:hanging="180"/>
      </w:pPr>
    </w:lvl>
    <w:lvl w:ilvl="6" w:tplc="0409000F" w:tentative="1">
      <w:start w:val="1"/>
      <w:numFmt w:val="decimal"/>
      <w:lvlText w:val="%7."/>
      <w:lvlJc w:val="left"/>
      <w:pPr>
        <w:ind w:left="6033" w:hanging="360"/>
      </w:pPr>
    </w:lvl>
    <w:lvl w:ilvl="7" w:tplc="04090019" w:tentative="1">
      <w:start w:val="1"/>
      <w:numFmt w:val="lowerLetter"/>
      <w:lvlText w:val="%8."/>
      <w:lvlJc w:val="left"/>
      <w:pPr>
        <w:ind w:left="6753" w:hanging="360"/>
      </w:pPr>
    </w:lvl>
    <w:lvl w:ilvl="8" w:tplc="0409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1" w15:restartNumberingAfterBreak="0">
    <w:nsid w:val="040D1F8E"/>
    <w:multiLevelType w:val="hybridMultilevel"/>
    <w:tmpl w:val="B5CCF800"/>
    <w:lvl w:ilvl="0" w:tplc="B2864C2C">
      <w:start w:val="1"/>
      <w:numFmt w:val="lowerLetter"/>
      <w:lvlText w:val="(%1)"/>
      <w:lvlJc w:val="left"/>
      <w:pPr>
        <w:ind w:left="1429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0A3D7811"/>
    <w:multiLevelType w:val="hybridMultilevel"/>
    <w:tmpl w:val="FCCCBA14"/>
    <w:lvl w:ilvl="0" w:tplc="C0ECB598">
      <w:start w:val="3"/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BB4459"/>
    <w:multiLevelType w:val="hybridMultilevel"/>
    <w:tmpl w:val="CD942D56"/>
    <w:lvl w:ilvl="0" w:tplc="B73E645E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AD15598"/>
    <w:multiLevelType w:val="hybridMultilevel"/>
    <w:tmpl w:val="758012A2"/>
    <w:lvl w:ilvl="0" w:tplc="6ABE705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B051569"/>
    <w:multiLevelType w:val="hybridMultilevel"/>
    <w:tmpl w:val="46B022CE"/>
    <w:lvl w:ilvl="0" w:tplc="BFDCCFD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A738CD"/>
    <w:multiLevelType w:val="hybridMultilevel"/>
    <w:tmpl w:val="A300ACAC"/>
    <w:lvl w:ilvl="0" w:tplc="9BE06BE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E397348"/>
    <w:multiLevelType w:val="hybridMultilevel"/>
    <w:tmpl w:val="C27A5ADA"/>
    <w:lvl w:ilvl="0" w:tplc="F7CCF68E">
      <w:start w:val="1"/>
      <w:numFmt w:val="bullet"/>
      <w:lvlText w:val="-"/>
      <w:lvlJc w:val="left"/>
      <w:pPr>
        <w:ind w:left="1440" w:hanging="360"/>
      </w:pPr>
      <w:rPr>
        <w:rFonts w:ascii="Helvetica" w:eastAsia="Calibri" w:hAnsi="Helvetic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36B3BF9"/>
    <w:multiLevelType w:val="hybridMultilevel"/>
    <w:tmpl w:val="52B2FD24"/>
    <w:lvl w:ilvl="0" w:tplc="7212B4EC">
      <w:start w:val="2"/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4497FF7"/>
    <w:multiLevelType w:val="hybridMultilevel"/>
    <w:tmpl w:val="F260FF12"/>
    <w:lvl w:ilvl="0" w:tplc="8BFE04B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83E58F3"/>
    <w:multiLevelType w:val="hybridMultilevel"/>
    <w:tmpl w:val="787CB066"/>
    <w:lvl w:ilvl="0" w:tplc="F7CCF68E">
      <w:start w:val="1"/>
      <w:numFmt w:val="bullet"/>
      <w:lvlText w:val="-"/>
      <w:lvlJc w:val="left"/>
      <w:pPr>
        <w:ind w:left="2160" w:hanging="360"/>
      </w:pPr>
      <w:rPr>
        <w:rFonts w:ascii="Helvetica" w:eastAsia="Calibri" w:hAnsi="Helvetic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3DF76EDC"/>
    <w:multiLevelType w:val="hybridMultilevel"/>
    <w:tmpl w:val="55840646"/>
    <w:lvl w:ilvl="0" w:tplc="9F46E1CE">
      <w:start w:val="11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5517C88"/>
    <w:multiLevelType w:val="hybridMultilevel"/>
    <w:tmpl w:val="690A1EB6"/>
    <w:lvl w:ilvl="0" w:tplc="04090001">
      <w:start w:val="1"/>
      <w:numFmt w:val="bullet"/>
      <w:lvlText w:val=""/>
      <w:lvlJc w:val="left"/>
      <w:pPr>
        <w:ind w:left="243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3" w:hanging="360"/>
      </w:pPr>
      <w:rPr>
        <w:rFonts w:ascii="Wingdings" w:hAnsi="Wingdings" w:hint="default"/>
      </w:rPr>
    </w:lvl>
  </w:abstractNum>
  <w:abstractNum w:abstractNumId="13" w15:restartNumberingAfterBreak="0">
    <w:nsid w:val="470E2185"/>
    <w:multiLevelType w:val="hybridMultilevel"/>
    <w:tmpl w:val="6A9C4238"/>
    <w:lvl w:ilvl="0" w:tplc="824E5B50">
      <w:start w:val="1"/>
      <w:numFmt w:val="bullet"/>
      <w:lvlText w:val="­"/>
      <w:lvlJc w:val="left"/>
      <w:pPr>
        <w:ind w:left="1429" w:hanging="360"/>
      </w:pPr>
      <w:rPr>
        <w:rFonts w:ascii="Courier New" w:hAnsi="Courier New" w:cs="Times New Roman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4C7E4EFE"/>
    <w:multiLevelType w:val="hybridMultilevel"/>
    <w:tmpl w:val="73365448"/>
    <w:lvl w:ilvl="0" w:tplc="B73E645E">
      <w:numFmt w:val="bullet"/>
      <w:lvlText w:val="-"/>
      <w:lvlJc w:val="left"/>
      <w:pPr>
        <w:ind w:left="180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21D6175"/>
    <w:multiLevelType w:val="hybridMultilevel"/>
    <w:tmpl w:val="4BDE08D6"/>
    <w:lvl w:ilvl="0" w:tplc="6ECE63A6">
      <w:start w:val="2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529A37B4"/>
    <w:multiLevelType w:val="hybridMultilevel"/>
    <w:tmpl w:val="530C8224"/>
    <w:lvl w:ilvl="0" w:tplc="472AAE3C">
      <w:start w:val="1"/>
      <w:numFmt w:val="decimal"/>
      <w:lvlText w:val="%1."/>
      <w:lvlJc w:val="left"/>
      <w:pPr>
        <w:ind w:left="1473" w:hanging="360"/>
      </w:pPr>
      <w:rPr>
        <w:rFonts w:hint="default"/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2193" w:hanging="360"/>
      </w:pPr>
    </w:lvl>
    <w:lvl w:ilvl="2" w:tplc="0409001B" w:tentative="1">
      <w:start w:val="1"/>
      <w:numFmt w:val="lowerRoman"/>
      <w:lvlText w:val="%3."/>
      <w:lvlJc w:val="right"/>
      <w:pPr>
        <w:ind w:left="2913" w:hanging="180"/>
      </w:pPr>
    </w:lvl>
    <w:lvl w:ilvl="3" w:tplc="0409000F" w:tentative="1">
      <w:start w:val="1"/>
      <w:numFmt w:val="decimal"/>
      <w:lvlText w:val="%4."/>
      <w:lvlJc w:val="left"/>
      <w:pPr>
        <w:ind w:left="3633" w:hanging="360"/>
      </w:pPr>
    </w:lvl>
    <w:lvl w:ilvl="4" w:tplc="04090019" w:tentative="1">
      <w:start w:val="1"/>
      <w:numFmt w:val="lowerLetter"/>
      <w:lvlText w:val="%5."/>
      <w:lvlJc w:val="left"/>
      <w:pPr>
        <w:ind w:left="4353" w:hanging="360"/>
      </w:pPr>
    </w:lvl>
    <w:lvl w:ilvl="5" w:tplc="0409001B" w:tentative="1">
      <w:start w:val="1"/>
      <w:numFmt w:val="lowerRoman"/>
      <w:lvlText w:val="%6."/>
      <w:lvlJc w:val="right"/>
      <w:pPr>
        <w:ind w:left="5073" w:hanging="180"/>
      </w:pPr>
    </w:lvl>
    <w:lvl w:ilvl="6" w:tplc="0409000F" w:tentative="1">
      <w:start w:val="1"/>
      <w:numFmt w:val="decimal"/>
      <w:lvlText w:val="%7."/>
      <w:lvlJc w:val="left"/>
      <w:pPr>
        <w:ind w:left="5793" w:hanging="360"/>
      </w:pPr>
    </w:lvl>
    <w:lvl w:ilvl="7" w:tplc="04090019" w:tentative="1">
      <w:start w:val="1"/>
      <w:numFmt w:val="lowerLetter"/>
      <w:lvlText w:val="%8."/>
      <w:lvlJc w:val="left"/>
      <w:pPr>
        <w:ind w:left="6513" w:hanging="360"/>
      </w:pPr>
    </w:lvl>
    <w:lvl w:ilvl="8" w:tplc="0409001B" w:tentative="1">
      <w:start w:val="1"/>
      <w:numFmt w:val="lowerRoman"/>
      <w:lvlText w:val="%9."/>
      <w:lvlJc w:val="right"/>
      <w:pPr>
        <w:ind w:left="7233" w:hanging="180"/>
      </w:pPr>
    </w:lvl>
  </w:abstractNum>
  <w:abstractNum w:abstractNumId="17" w15:restartNumberingAfterBreak="0">
    <w:nsid w:val="52D4472C"/>
    <w:multiLevelType w:val="hybridMultilevel"/>
    <w:tmpl w:val="4DD66D7C"/>
    <w:lvl w:ilvl="0" w:tplc="BA3883B8">
      <w:start w:val="1"/>
      <w:numFmt w:val="lowerRoman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636D1693"/>
    <w:multiLevelType w:val="hybridMultilevel"/>
    <w:tmpl w:val="4B9888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14B0926"/>
    <w:multiLevelType w:val="hybridMultilevel"/>
    <w:tmpl w:val="491E5506"/>
    <w:lvl w:ilvl="0" w:tplc="9C2E019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816431B"/>
    <w:multiLevelType w:val="hybridMultilevel"/>
    <w:tmpl w:val="CA28DD7E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1" w15:restartNumberingAfterBreak="0">
    <w:nsid w:val="7D4C2683"/>
    <w:multiLevelType w:val="hybridMultilevel"/>
    <w:tmpl w:val="4A2CF5B4"/>
    <w:lvl w:ilvl="0" w:tplc="F7CCF68E">
      <w:start w:val="1"/>
      <w:numFmt w:val="bullet"/>
      <w:lvlText w:val="-"/>
      <w:lvlJc w:val="left"/>
      <w:pPr>
        <w:ind w:left="1069" w:hanging="360"/>
      </w:pPr>
      <w:rPr>
        <w:rFonts w:ascii="Helvetica" w:eastAsia="Calibri" w:hAnsi="Helvetica" w:cs="Times New Roman" w:hint="default"/>
      </w:rPr>
    </w:lvl>
    <w:lvl w:ilvl="1" w:tplc="040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num w:numId="1" w16cid:durableId="216670628">
    <w:abstractNumId w:val="20"/>
  </w:num>
  <w:num w:numId="2" w16cid:durableId="1295867220">
    <w:abstractNumId w:val="16"/>
  </w:num>
  <w:num w:numId="3" w16cid:durableId="916746925">
    <w:abstractNumId w:val="21"/>
  </w:num>
  <w:num w:numId="4" w16cid:durableId="909579618">
    <w:abstractNumId w:val="18"/>
  </w:num>
  <w:num w:numId="5" w16cid:durableId="1561011778">
    <w:abstractNumId w:val="9"/>
  </w:num>
  <w:num w:numId="6" w16cid:durableId="194584437">
    <w:abstractNumId w:val="6"/>
  </w:num>
  <w:num w:numId="7" w16cid:durableId="1865482493">
    <w:abstractNumId w:val="4"/>
  </w:num>
  <w:num w:numId="8" w16cid:durableId="49115912">
    <w:abstractNumId w:val="1"/>
  </w:num>
  <w:num w:numId="9" w16cid:durableId="27728122">
    <w:abstractNumId w:val="0"/>
  </w:num>
  <w:num w:numId="10" w16cid:durableId="158473769">
    <w:abstractNumId w:val="12"/>
  </w:num>
  <w:num w:numId="11" w16cid:durableId="1319116683">
    <w:abstractNumId w:val="5"/>
  </w:num>
  <w:num w:numId="12" w16cid:durableId="580600951">
    <w:abstractNumId w:val="17"/>
  </w:num>
  <w:num w:numId="13" w16cid:durableId="613826452">
    <w:abstractNumId w:val="10"/>
  </w:num>
  <w:num w:numId="14" w16cid:durableId="1707439685">
    <w:abstractNumId w:val="13"/>
  </w:num>
  <w:num w:numId="15" w16cid:durableId="1741102520">
    <w:abstractNumId w:val="2"/>
  </w:num>
  <w:num w:numId="16" w16cid:durableId="278075835">
    <w:abstractNumId w:val="7"/>
  </w:num>
  <w:num w:numId="17" w16cid:durableId="312417298">
    <w:abstractNumId w:val="3"/>
  </w:num>
  <w:num w:numId="18" w16cid:durableId="1532186137">
    <w:abstractNumId w:val="14"/>
  </w:num>
  <w:num w:numId="19" w16cid:durableId="1106072390">
    <w:abstractNumId w:val="11"/>
  </w:num>
  <w:num w:numId="20" w16cid:durableId="326783832">
    <w:abstractNumId w:val="8"/>
  </w:num>
  <w:num w:numId="21" w16cid:durableId="1531646046">
    <w:abstractNumId w:val="15"/>
  </w:num>
  <w:num w:numId="22" w16cid:durableId="64875530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hideSpellingErrors/>
  <w:hideGrammaticalErrors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1MLAwsDA1sbQ0MDVR0lEKTi0uzszPAykwrgUAEexKqCwAAAA="/>
  </w:docVars>
  <w:rsids>
    <w:rsidRoot w:val="009544F4"/>
    <w:rsid w:val="00004AA2"/>
    <w:rsid w:val="000154E0"/>
    <w:rsid w:val="00017B06"/>
    <w:rsid w:val="00023510"/>
    <w:rsid w:val="00031EFE"/>
    <w:rsid w:val="000325A6"/>
    <w:rsid w:val="00032A3C"/>
    <w:rsid w:val="0004183E"/>
    <w:rsid w:val="00044477"/>
    <w:rsid w:val="00057233"/>
    <w:rsid w:val="00062BC6"/>
    <w:rsid w:val="00074420"/>
    <w:rsid w:val="00075B24"/>
    <w:rsid w:val="000876A8"/>
    <w:rsid w:val="00094D40"/>
    <w:rsid w:val="00096A67"/>
    <w:rsid w:val="000A4257"/>
    <w:rsid w:val="000A7FAC"/>
    <w:rsid w:val="000D2A10"/>
    <w:rsid w:val="000D2C6D"/>
    <w:rsid w:val="000D374D"/>
    <w:rsid w:val="000E28F3"/>
    <w:rsid w:val="000E2C25"/>
    <w:rsid w:val="00115B6E"/>
    <w:rsid w:val="0012190B"/>
    <w:rsid w:val="001279AA"/>
    <w:rsid w:val="0013026C"/>
    <w:rsid w:val="00134C3A"/>
    <w:rsid w:val="00140C4F"/>
    <w:rsid w:val="00154E9A"/>
    <w:rsid w:val="001A0C24"/>
    <w:rsid w:val="001B12D0"/>
    <w:rsid w:val="001C327D"/>
    <w:rsid w:val="001C49DC"/>
    <w:rsid w:val="001D7679"/>
    <w:rsid w:val="001E5374"/>
    <w:rsid w:val="001F4CF7"/>
    <w:rsid w:val="00222466"/>
    <w:rsid w:val="00223A50"/>
    <w:rsid w:val="00232F20"/>
    <w:rsid w:val="0023648F"/>
    <w:rsid w:val="00257163"/>
    <w:rsid w:val="0026490D"/>
    <w:rsid w:val="00267456"/>
    <w:rsid w:val="002818AF"/>
    <w:rsid w:val="00281F43"/>
    <w:rsid w:val="00296F77"/>
    <w:rsid w:val="002C134B"/>
    <w:rsid w:val="002C2369"/>
    <w:rsid w:val="002E0020"/>
    <w:rsid w:val="002E70D7"/>
    <w:rsid w:val="00304B4D"/>
    <w:rsid w:val="00317844"/>
    <w:rsid w:val="003308EF"/>
    <w:rsid w:val="00337B22"/>
    <w:rsid w:val="00343484"/>
    <w:rsid w:val="00351992"/>
    <w:rsid w:val="00351EF9"/>
    <w:rsid w:val="0036404A"/>
    <w:rsid w:val="00381BF7"/>
    <w:rsid w:val="00386B19"/>
    <w:rsid w:val="00393127"/>
    <w:rsid w:val="00397255"/>
    <w:rsid w:val="003A70EC"/>
    <w:rsid w:val="003B0B60"/>
    <w:rsid w:val="003C104A"/>
    <w:rsid w:val="003D28E3"/>
    <w:rsid w:val="003E7543"/>
    <w:rsid w:val="003F13B7"/>
    <w:rsid w:val="003F33F6"/>
    <w:rsid w:val="00431314"/>
    <w:rsid w:val="00444EB2"/>
    <w:rsid w:val="00466EC1"/>
    <w:rsid w:val="004717A1"/>
    <w:rsid w:val="0047765C"/>
    <w:rsid w:val="004876B2"/>
    <w:rsid w:val="0049227B"/>
    <w:rsid w:val="004A57FD"/>
    <w:rsid w:val="004B5A2C"/>
    <w:rsid w:val="004B63F6"/>
    <w:rsid w:val="004D1087"/>
    <w:rsid w:val="004D36FB"/>
    <w:rsid w:val="004E55D3"/>
    <w:rsid w:val="004F39DC"/>
    <w:rsid w:val="004F3FEA"/>
    <w:rsid w:val="0053077D"/>
    <w:rsid w:val="00532023"/>
    <w:rsid w:val="00536E21"/>
    <w:rsid w:val="00541A44"/>
    <w:rsid w:val="005657C9"/>
    <w:rsid w:val="0056614E"/>
    <w:rsid w:val="00574237"/>
    <w:rsid w:val="005742AC"/>
    <w:rsid w:val="00576CC2"/>
    <w:rsid w:val="00590EA5"/>
    <w:rsid w:val="005B3306"/>
    <w:rsid w:val="005B6CE9"/>
    <w:rsid w:val="005C6387"/>
    <w:rsid w:val="005D5FFE"/>
    <w:rsid w:val="005E2715"/>
    <w:rsid w:val="005E699F"/>
    <w:rsid w:val="005F015B"/>
    <w:rsid w:val="005F7086"/>
    <w:rsid w:val="006156AC"/>
    <w:rsid w:val="00616E13"/>
    <w:rsid w:val="0062791D"/>
    <w:rsid w:val="0064192D"/>
    <w:rsid w:val="006464A5"/>
    <w:rsid w:val="0064655A"/>
    <w:rsid w:val="006477A8"/>
    <w:rsid w:val="00647AB9"/>
    <w:rsid w:val="00662FCD"/>
    <w:rsid w:val="00666FA9"/>
    <w:rsid w:val="00687776"/>
    <w:rsid w:val="006973A4"/>
    <w:rsid w:val="006A7BD6"/>
    <w:rsid w:val="006B66D6"/>
    <w:rsid w:val="006B794F"/>
    <w:rsid w:val="006C1D9A"/>
    <w:rsid w:val="006D4E13"/>
    <w:rsid w:val="006F239E"/>
    <w:rsid w:val="006F53FA"/>
    <w:rsid w:val="00706F47"/>
    <w:rsid w:val="0071156A"/>
    <w:rsid w:val="00717991"/>
    <w:rsid w:val="007233B8"/>
    <w:rsid w:val="0072551F"/>
    <w:rsid w:val="00737A1D"/>
    <w:rsid w:val="0074312C"/>
    <w:rsid w:val="007702CB"/>
    <w:rsid w:val="00773939"/>
    <w:rsid w:val="00776F11"/>
    <w:rsid w:val="00795B69"/>
    <w:rsid w:val="00796977"/>
    <w:rsid w:val="007A2DA4"/>
    <w:rsid w:val="007A3E59"/>
    <w:rsid w:val="007A655B"/>
    <w:rsid w:val="007B2DC9"/>
    <w:rsid w:val="007C3DBC"/>
    <w:rsid w:val="007C6F48"/>
    <w:rsid w:val="007E4CC4"/>
    <w:rsid w:val="007F0960"/>
    <w:rsid w:val="00833493"/>
    <w:rsid w:val="00841915"/>
    <w:rsid w:val="00850901"/>
    <w:rsid w:val="00852259"/>
    <w:rsid w:val="00861CDA"/>
    <w:rsid w:val="00877A60"/>
    <w:rsid w:val="008822DE"/>
    <w:rsid w:val="008934D1"/>
    <w:rsid w:val="008A320C"/>
    <w:rsid w:val="008A6B1D"/>
    <w:rsid w:val="008C7270"/>
    <w:rsid w:val="008D7C56"/>
    <w:rsid w:val="008E6EF7"/>
    <w:rsid w:val="008F4FEB"/>
    <w:rsid w:val="008F68D1"/>
    <w:rsid w:val="00901670"/>
    <w:rsid w:val="00901C43"/>
    <w:rsid w:val="0090270D"/>
    <w:rsid w:val="00902C78"/>
    <w:rsid w:val="00920936"/>
    <w:rsid w:val="00933EB1"/>
    <w:rsid w:val="009354E9"/>
    <w:rsid w:val="00940500"/>
    <w:rsid w:val="00943C30"/>
    <w:rsid w:val="00951865"/>
    <w:rsid w:val="009544F4"/>
    <w:rsid w:val="009550C4"/>
    <w:rsid w:val="0095586B"/>
    <w:rsid w:val="009656D4"/>
    <w:rsid w:val="00966F32"/>
    <w:rsid w:val="00984905"/>
    <w:rsid w:val="0098624F"/>
    <w:rsid w:val="009862CF"/>
    <w:rsid w:val="009868AF"/>
    <w:rsid w:val="00995BB1"/>
    <w:rsid w:val="009B5AFA"/>
    <w:rsid w:val="009B7630"/>
    <w:rsid w:val="009C118E"/>
    <w:rsid w:val="009C6059"/>
    <w:rsid w:val="009D3FD1"/>
    <w:rsid w:val="009D4C9A"/>
    <w:rsid w:val="009D757A"/>
    <w:rsid w:val="009F0848"/>
    <w:rsid w:val="00A02079"/>
    <w:rsid w:val="00A10EA8"/>
    <w:rsid w:val="00A11967"/>
    <w:rsid w:val="00A12FA6"/>
    <w:rsid w:val="00A14482"/>
    <w:rsid w:val="00A172FF"/>
    <w:rsid w:val="00A22B5E"/>
    <w:rsid w:val="00A3074F"/>
    <w:rsid w:val="00A41752"/>
    <w:rsid w:val="00A5422D"/>
    <w:rsid w:val="00A67EE6"/>
    <w:rsid w:val="00A72581"/>
    <w:rsid w:val="00A84291"/>
    <w:rsid w:val="00A85EB2"/>
    <w:rsid w:val="00A95FB0"/>
    <w:rsid w:val="00AA0C6A"/>
    <w:rsid w:val="00AA4000"/>
    <w:rsid w:val="00AD7470"/>
    <w:rsid w:val="00AE62CA"/>
    <w:rsid w:val="00B32E82"/>
    <w:rsid w:val="00B35FD5"/>
    <w:rsid w:val="00B3763C"/>
    <w:rsid w:val="00B50451"/>
    <w:rsid w:val="00B510ED"/>
    <w:rsid w:val="00B61678"/>
    <w:rsid w:val="00B623E2"/>
    <w:rsid w:val="00B74793"/>
    <w:rsid w:val="00B75CEF"/>
    <w:rsid w:val="00B810B8"/>
    <w:rsid w:val="00B905FA"/>
    <w:rsid w:val="00B944DE"/>
    <w:rsid w:val="00BA3D60"/>
    <w:rsid w:val="00BC12B6"/>
    <w:rsid w:val="00BC3894"/>
    <w:rsid w:val="00BD19B8"/>
    <w:rsid w:val="00BF1B21"/>
    <w:rsid w:val="00C04323"/>
    <w:rsid w:val="00C104EF"/>
    <w:rsid w:val="00C14EB1"/>
    <w:rsid w:val="00C21895"/>
    <w:rsid w:val="00C23FB6"/>
    <w:rsid w:val="00C24193"/>
    <w:rsid w:val="00C25A02"/>
    <w:rsid w:val="00C37A7D"/>
    <w:rsid w:val="00C442A9"/>
    <w:rsid w:val="00C5008B"/>
    <w:rsid w:val="00C50125"/>
    <w:rsid w:val="00C55971"/>
    <w:rsid w:val="00C62E5F"/>
    <w:rsid w:val="00C669AD"/>
    <w:rsid w:val="00C764E1"/>
    <w:rsid w:val="00C9035B"/>
    <w:rsid w:val="00CA52F6"/>
    <w:rsid w:val="00CC2342"/>
    <w:rsid w:val="00CC7B0B"/>
    <w:rsid w:val="00CD0D33"/>
    <w:rsid w:val="00CD2EE7"/>
    <w:rsid w:val="00CD4BFC"/>
    <w:rsid w:val="00CD6571"/>
    <w:rsid w:val="00CE3920"/>
    <w:rsid w:val="00CE63E3"/>
    <w:rsid w:val="00D03F49"/>
    <w:rsid w:val="00D06DAD"/>
    <w:rsid w:val="00D123F5"/>
    <w:rsid w:val="00D2007F"/>
    <w:rsid w:val="00D22E1A"/>
    <w:rsid w:val="00D27E8A"/>
    <w:rsid w:val="00D311AC"/>
    <w:rsid w:val="00D4575F"/>
    <w:rsid w:val="00D60435"/>
    <w:rsid w:val="00D61E5E"/>
    <w:rsid w:val="00D6510E"/>
    <w:rsid w:val="00D65A19"/>
    <w:rsid w:val="00D705A4"/>
    <w:rsid w:val="00D73617"/>
    <w:rsid w:val="00D90131"/>
    <w:rsid w:val="00D91400"/>
    <w:rsid w:val="00D93412"/>
    <w:rsid w:val="00D935AE"/>
    <w:rsid w:val="00D93626"/>
    <w:rsid w:val="00D97B11"/>
    <w:rsid w:val="00DA2488"/>
    <w:rsid w:val="00DA6E30"/>
    <w:rsid w:val="00DB02FD"/>
    <w:rsid w:val="00DB7D94"/>
    <w:rsid w:val="00DC1E3D"/>
    <w:rsid w:val="00DE3C1C"/>
    <w:rsid w:val="00DF0AE6"/>
    <w:rsid w:val="00E27DDE"/>
    <w:rsid w:val="00E35915"/>
    <w:rsid w:val="00E429D0"/>
    <w:rsid w:val="00E43241"/>
    <w:rsid w:val="00E4327F"/>
    <w:rsid w:val="00E46A80"/>
    <w:rsid w:val="00E47173"/>
    <w:rsid w:val="00E642A7"/>
    <w:rsid w:val="00E73B08"/>
    <w:rsid w:val="00E74D1B"/>
    <w:rsid w:val="00E811D4"/>
    <w:rsid w:val="00E95882"/>
    <w:rsid w:val="00EA5FBF"/>
    <w:rsid w:val="00EB0290"/>
    <w:rsid w:val="00EB0539"/>
    <w:rsid w:val="00EE7E1D"/>
    <w:rsid w:val="00EF3680"/>
    <w:rsid w:val="00F01AE3"/>
    <w:rsid w:val="00F025C1"/>
    <w:rsid w:val="00F10D88"/>
    <w:rsid w:val="00F15575"/>
    <w:rsid w:val="00F3749D"/>
    <w:rsid w:val="00F43385"/>
    <w:rsid w:val="00F45652"/>
    <w:rsid w:val="00F46650"/>
    <w:rsid w:val="00F511E1"/>
    <w:rsid w:val="00F56ED6"/>
    <w:rsid w:val="00F57905"/>
    <w:rsid w:val="00F66AA1"/>
    <w:rsid w:val="00F749A7"/>
    <w:rsid w:val="00F75C13"/>
    <w:rsid w:val="00F867BB"/>
    <w:rsid w:val="00FC7042"/>
    <w:rsid w:val="00FD2CA4"/>
    <w:rsid w:val="00FD71E4"/>
    <w:rsid w:val="00FE121F"/>
    <w:rsid w:val="00FF47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35C4C0C"/>
  <w15:docId w15:val="{3EC45639-4CE1-4CD1-86A4-EA45EBA9F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44F4"/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74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8D7C5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rsid w:val="009544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9544F4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qFormat/>
    <w:rsid w:val="009544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qFormat/>
    <w:rsid w:val="009544F4"/>
    <w:rPr>
      <w:rFonts w:ascii="Calibri" w:eastAsia="Calibri" w:hAnsi="Calibri" w:cs="Times New Roman"/>
    </w:rPr>
  </w:style>
  <w:style w:type="character" w:styleId="Hyperlink">
    <w:name w:val="Hyperlink"/>
    <w:uiPriority w:val="99"/>
    <w:unhideWhenUsed/>
    <w:qFormat/>
    <w:rsid w:val="009544F4"/>
    <w:rPr>
      <w:color w:val="0000FF"/>
      <w:u w:val="single"/>
    </w:rPr>
  </w:style>
  <w:style w:type="table" w:styleId="TableGrid">
    <w:name w:val="Table Grid"/>
    <w:basedOn w:val="TableNormal"/>
    <w:uiPriority w:val="39"/>
    <w:qFormat/>
    <w:rsid w:val="009544F4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9544F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544F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A70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70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70EC"/>
    <w:rPr>
      <w:rFonts w:ascii="Calibri" w:eastAsia="Calibri" w:hAnsi="Calibri" w:cs="Times New Roman"/>
      <w:sz w:val="20"/>
      <w:szCs w:val="20"/>
    </w:rPr>
  </w:style>
  <w:style w:type="character" w:customStyle="1" w:styleId="ListParagraphChar">
    <w:name w:val="List Paragraph Char"/>
    <w:link w:val="ListParagraph"/>
    <w:uiPriority w:val="34"/>
    <w:locked/>
    <w:rsid w:val="003A70EC"/>
    <w:rPr>
      <w:rFonts w:ascii="Calibri" w:eastAsia="Calibri" w:hAnsi="Calibri" w:cs="Times New Roman"/>
    </w:rPr>
  </w:style>
  <w:style w:type="paragraph" w:customStyle="1" w:styleId="P68B1DB1-ListParagraph1">
    <w:name w:val="P68B1DB1-ListParagraph1"/>
    <w:basedOn w:val="ListParagraph"/>
    <w:rsid w:val="003A70EC"/>
    <w:rPr>
      <w:rFonts w:ascii="Arial" w:hAnsi="Arial" w:cs="Arial"/>
      <w:sz w:val="24"/>
      <w:szCs w:val="20"/>
      <w:shd w:val="clear" w:color="auto" w:fill="FFFFFF"/>
    </w:rPr>
  </w:style>
  <w:style w:type="paragraph" w:customStyle="1" w:styleId="P68B1DB1-ListParagraph2">
    <w:name w:val="P68B1DB1-ListParagraph2"/>
    <w:basedOn w:val="ListParagraph"/>
    <w:rsid w:val="003A70EC"/>
    <w:rPr>
      <w:rFonts w:ascii="Arial" w:hAnsi="Arial" w:cs="Arial"/>
      <w:sz w:val="24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E70D7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239E"/>
    <w:pPr>
      <w:spacing w:after="0" w:line="240" w:lineRule="auto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239E"/>
    <w:rPr>
      <w:rFonts w:ascii="Times New Roman" w:eastAsia="Calibri" w:hAnsi="Times New Roman" w:cs="Times New Roman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8D7C56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AD747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AD7470"/>
    <w:rPr>
      <w:i/>
      <w:iCs/>
    </w:rPr>
  </w:style>
  <w:style w:type="character" w:styleId="Strong">
    <w:name w:val="Strong"/>
    <w:basedOn w:val="DefaultParagraphFont"/>
    <w:uiPriority w:val="22"/>
    <w:qFormat/>
    <w:rsid w:val="00FD71E4"/>
    <w:rPr>
      <w:b/>
      <w:bCs/>
    </w:rPr>
  </w:style>
  <w:style w:type="paragraph" w:styleId="Revision">
    <w:name w:val="Revision"/>
    <w:hidden/>
    <w:uiPriority w:val="99"/>
    <w:semiHidden/>
    <w:rsid w:val="00C62E5F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6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0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9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6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1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6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64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2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8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6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5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0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9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3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4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0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6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3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15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9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9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8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8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1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0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599720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71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01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259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425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06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2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6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22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0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879825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54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135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01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7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5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3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3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8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0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4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73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6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apolatlegal.com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apolatlegal.com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mailto:info@apolatlega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apolatlegal.com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B404222-EA1B-EE49-8CEB-38D76D9C58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700</Words>
  <Characters>399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APL data 6</cp:lastModifiedBy>
  <cp:revision>8</cp:revision>
  <dcterms:created xsi:type="dcterms:W3CDTF">2022-06-12T12:17:00Z</dcterms:created>
  <dcterms:modified xsi:type="dcterms:W3CDTF">2022-06-13T06:26:00Z</dcterms:modified>
</cp:coreProperties>
</file>